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CF2838" w14:textId="77777777" w:rsidR="003667B6" w:rsidRDefault="003667B6" w:rsidP="006D05AC">
      <w:pPr>
        <w:pStyle w:val="NoSpacing"/>
        <w:rPr>
          <w:rFonts w:ascii="Arial" w:hAnsi="Arial" w:cs="Arial"/>
          <w:b/>
        </w:rPr>
      </w:pPr>
    </w:p>
    <w:p w14:paraId="7746B1B9" w14:textId="77777777" w:rsidR="004434C0" w:rsidRDefault="004434C0" w:rsidP="007F25F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6E1D0E0D" w14:textId="77777777" w:rsidR="00FE73F3" w:rsidRPr="002A67C6" w:rsidRDefault="007F25F3" w:rsidP="007F25F3">
      <w:pPr>
        <w:pStyle w:val="NoSpacing"/>
        <w:jc w:val="center"/>
        <w:rPr>
          <w:rFonts w:ascii="Arial" w:hAnsi="Arial" w:cs="Arial"/>
          <w:b/>
          <w:sz w:val="20"/>
        </w:rPr>
      </w:pPr>
      <w:r w:rsidRPr="002A67C6">
        <w:rPr>
          <w:rFonts w:ascii="Arial" w:hAnsi="Arial" w:cs="Arial"/>
          <w:b/>
          <w:sz w:val="20"/>
        </w:rPr>
        <w:t>RESEARCH MANAGEMENT CENTRE</w:t>
      </w:r>
    </w:p>
    <w:p w14:paraId="6BB0EEB3" w14:textId="77777777" w:rsidR="003667B6" w:rsidRPr="002A67C6" w:rsidRDefault="003667B6" w:rsidP="007F25F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7DC22B1B" w14:textId="77777777" w:rsidR="007F25F3" w:rsidRPr="002A67C6" w:rsidRDefault="001F6878" w:rsidP="00493645">
      <w:pPr>
        <w:pStyle w:val="NoSpacing"/>
        <w:jc w:val="center"/>
        <w:rPr>
          <w:rFonts w:ascii="Arial" w:hAnsi="Arial" w:cs="Arial"/>
          <w:b/>
          <w:sz w:val="18"/>
          <w:szCs w:val="20"/>
        </w:rPr>
      </w:pPr>
      <w:r w:rsidRPr="002A67C6">
        <w:rPr>
          <w:rFonts w:ascii="Arial" w:hAnsi="Arial" w:cs="Arial"/>
          <w:b/>
          <w:sz w:val="18"/>
          <w:szCs w:val="20"/>
        </w:rPr>
        <w:t>LIST OF RESEARCH CLUSTER</w:t>
      </w:r>
      <w:r w:rsidR="00F607FA" w:rsidRPr="002A67C6">
        <w:rPr>
          <w:rFonts w:ascii="Arial" w:hAnsi="Arial" w:cs="Arial"/>
          <w:b/>
          <w:sz w:val="18"/>
          <w:szCs w:val="20"/>
        </w:rPr>
        <w:t>S</w:t>
      </w:r>
      <w:r w:rsidRPr="002A67C6">
        <w:rPr>
          <w:rFonts w:ascii="Arial" w:hAnsi="Arial" w:cs="Arial"/>
          <w:b/>
          <w:sz w:val="18"/>
          <w:szCs w:val="20"/>
        </w:rPr>
        <w:t xml:space="preserve"> </w:t>
      </w:r>
    </w:p>
    <w:p w14:paraId="1CFCA22C" w14:textId="77777777" w:rsidR="00444BD4" w:rsidRPr="002A67C6" w:rsidRDefault="00444BD4" w:rsidP="007F25F3">
      <w:pPr>
        <w:pStyle w:val="NoSpacing"/>
        <w:rPr>
          <w:rFonts w:ascii="Arial" w:hAnsi="Arial" w:cs="Arial"/>
          <w:b/>
          <w:sz w:val="18"/>
          <w:szCs w:val="20"/>
        </w:rPr>
      </w:pPr>
    </w:p>
    <w:tbl>
      <w:tblPr>
        <w:tblW w:w="13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708"/>
        <w:gridCol w:w="426"/>
        <w:gridCol w:w="758"/>
        <w:gridCol w:w="2077"/>
        <w:gridCol w:w="1222"/>
        <w:gridCol w:w="2306"/>
        <w:gridCol w:w="1149"/>
        <w:gridCol w:w="1985"/>
        <w:gridCol w:w="2835"/>
      </w:tblGrid>
      <w:tr w:rsidR="00F723A4" w:rsidRPr="002A67C6" w14:paraId="22A99AB6" w14:textId="7E3A1BF2" w:rsidTr="00D77C17">
        <w:trPr>
          <w:trHeight w:val="544"/>
        </w:trPr>
        <w:tc>
          <w:tcPr>
            <w:tcW w:w="426" w:type="dxa"/>
            <w:shd w:val="clear" w:color="auto" w:fill="0070C0"/>
            <w:vAlign w:val="center"/>
          </w:tcPr>
          <w:p w14:paraId="22E63319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NO.</w:t>
            </w:r>
          </w:p>
        </w:tc>
        <w:tc>
          <w:tcPr>
            <w:tcW w:w="708" w:type="dxa"/>
            <w:shd w:val="clear" w:color="auto" w:fill="0070C0"/>
            <w:vAlign w:val="center"/>
          </w:tcPr>
          <w:p w14:paraId="74431A00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KULL.</w:t>
            </w:r>
          </w:p>
        </w:tc>
        <w:tc>
          <w:tcPr>
            <w:tcW w:w="426" w:type="dxa"/>
            <w:shd w:val="clear" w:color="auto" w:fill="0070C0"/>
          </w:tcPr>
          <w:p w14:paraId="4D495C9F" w14:textId="77777777" w:rsidR="00F723A4" w:rsidRPr="007A2466" w:rsidRDefault="00F723A4" w:rsidP="003A4E69">
            <w:pPr>
              <w:pStyle w:val="NoSpacing"/>
              <w:jc w:val="center"/>
              <w:rPr>
                <w:rFonts w:ascii="Arial" w:hAnsi="Arial" w:cs="Arial"/>
                <w:b/>
                <w:color w:val="FFFFFF"/>
                <w:sz w:val="14"/>
                <w:szCs w:val="20"/>
              </w:rPr>
            </w:pPr>
          </w:p>
        </w:tc>
        <w:tc>
          <w:tcPr>
            <w:tcW w:w="758" w:type="dxa"/>
            <w:shd w:val="clear" w:color="auto" w:fill="0070C0"/>
            <w:vAlign w:val="center"/>
          </w:tcPr>
          <w:p w14:paraId="12732BE3" w14:textId="77777777" w:rsidR="00F723A4" w:rsidRPr="002A67C6" w:rsidRDefault="00F723A4" w:rsidP="003A4E69">
            <w:pPr>
              <w:pStyle w:val="NoSpacing"/>
              <w:jc w:val="center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CLUSTER ID</w:t>
            </w:r>
          </w:p>
        </w:tc>
        <w:tc>
          <w:tcPr>
            <w:tcW w:w="2077" w:type="dxa"/>
            <w:shd w:val="clear" w:color="auto" w:fill="0070C0"/>
            <w:vAlign w:val="center"/>
          </w:tcPr>
          <w:p w14:paraId="67675B0F" w14:textId="77777777" w:rsidR="00F723A4" w:rsidRPr="002A67C6" w:rsidRDefault="00F723A4" w:rsidP="00736C1D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RESEARCH UNIT/CENTRE</w:t>
            </w:r>
          </w:p>
        </w:tc>
        <w:tc>
          <w:tcPr>
            <w:tcW w:w="1222" w:type="dxa"/>
            <w:shd w:val="clear" w:color="auto" w:fill="0070C0"/>
            <w:vAlign w:val="center"/>
          </w:tcPr>
          <w:p w14:paraId="031D461D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ACCRONYM</w:t>
            </w:r>
          </w:p>
        </w:tc>
        <w:tc>
          <w:tcPr>
            <w:tcW w:w="2306" w:type="dxa"/>
            <w:shd w:val="clear" w:color="auto" w:fill="0070C0"/>
            <w:vAlign w:val="center"/>
          </w:tcPr>
          <w:p w14:paraId="15177D16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COORDINATOR</w:t>
            </w:r>
          </w:p>
        </w:tc>
        <w:tc>
          <w:tcPr>
            <w:tcW w:w="1149" w:type="dxa"/>
            <w:shd w:val="clear" w:color="auto" w:fill="0070C0"/>
            <w:vAlign w:val="center"/>
          </w:tcPr>
          <w:p w14:paraId="41267176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NO. OF MEMBERS</w:t>
            </w:r>
          </w:p>
        </w:tc>
        <w:tc>
          <w:tcPr>
            <w:tcW w:w="1985" w:type="dxa"/>
            <w:shd w:val="clear" w:color="auto" w:fill="0070C0"/>
            <w:vAlign w:val="center"/>
          </w:tcPr>
          <w:p w14:paraId="7ADB9CBF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DATE START</w:t>
            </w:r>
          </w:p>
        </w:tc>
        <w:tc>
          <w:tcPr>
            <w:tcW w:w="2835" w:type="dxa"/>
            <w:shd w:val="clear" w:color="auto" w:fill="0070C0"/>
            <w:vAlign w:val="center"/>
          </w:tcPr>
          <w:p w14:paraId="56194645" w14:textId="77777777" w:rsidR="00F723A4" w:rsidRPr="002A67C6" w:rsidRDefault="00F723A4" w:rsidP="00847F78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E-MAIL</w:t>
            </w:r>
          </w:p>
        </w:tc>
      </w:tr>
      <w:tr w:rsidR="00F723A4" w:rsidRPr="00816E54" w14:paraId="054B2F38" w14:textId="70B76D93" w:rsidTr="00D77C17">
        <w:trPr>
          <w:trHeight w:val="280"/>
        </w:trPr>
        <w:tc>
          <w:tcPr>
            <w:tcW w:w="426" w:type="dxa"/>
            <w:vMerge w:val="restart"/>
            <w:shd w:val="clear" w:color="auto" w:fill="auto"/>
            <w:vAlign w:val="center"/>
          </w:tcPr>
          <w:p w14:paraId="5FA10332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1.</w:t>
            </w:r>
          </w:p>
        </w:tc>
        <w:tc>
          <w:tcPr>
            <w:tcW w:w="708" w:type="dxa"/>
            <w:vMerge w:val="restart"/>
          </w:tcPr>
          <w:p w14:paraId="3F046F2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8290AC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498F4571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1867CF0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617E0440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A75FABE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5B212FA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32DF156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49037A6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KOE</w:t>
            </w:r>
          </w:p>
          <w:p w14:paraId="1BB3B91E" w14:textId="77777777" w:rsidR="00F723A4" w:rsidRPr="00816E54" w:rsidRDefault="00F723A4" w:rsidP="00444BD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(9)</w:t>
            </w:r>
          </w:p>
        </w:tc>
        <w:tc>
          <w:tcPr>
            <w:tcW w:w="426" w:type="dxa"/>
          </w:tcPr>
          <w:p w14:paraId="58D1774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76D90420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7E804811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io-Process and Molecular Engineering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A59AB8A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PM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D168E3E" w14:textId="3F00E302" w:rsidR="00F723A4" w:rsidRPr="00D77C17" w:rsidRDefault="00F723A4" w:rsidP="00026C0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Azlin Suhaida Azmi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655BDACE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E5FB76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/7/2006</w:t>
            </w:r>
          </w:p>
        </w:tc>
        <w:tc>
          <w:tcPr>
            <w:tcW w:w="2835" w:type="dxa"/>
            <w:vAlign w:val="center"/>
          </w:tcPr>
          <w:p w14:paraId="04ECA38E" w14:textId="60F6963B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zlinsu76@iium.edu.my</w:t>
            </w:r>
          </w:p>
        </w:tc>
      </w:tr>
      <w:tr w:rsidR="00F723A4" w:rsidRPr="00816E54" w14:paraId="7E10D3C2" w14:textId="658DECD9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305F2666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4D50F39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59DCE3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1FCA5BE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3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546F1F5F" w14:textId="597E410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Advanced Manufacturing and Materials Research Unit (AMTech) 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461365F1" w14:textId="7C49AEDC" w:rsidR="00F723A4" w:rsidRPr="00D77C17" w:rsidRDefault="00F723A4" w:rsidP="00764B8A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MTech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13AA4A4" w14:textId="28FD2ECC" w:rsidR="00F723A4" w:rsidRPr="00D77C17" w:rsidRDefault="00F723A4" w:rsidP="00764B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s. Dr. Nor Aiman Sukindar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1CB1C77" w14:textId="13058B1A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255164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  <w:p w14:paraId="180FE8DC" w14:textId="045F8CE3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7/3/2021 to replace Agile &amp; Sustainable Research Unit (AMSARU)</w:t>
            </w:r>
          </w:p>
        </w:tc>
        <w:tc>
          <w:tcPr>
            <w:tcW w:w="2835" w:type="dxa"/>
            <w:vAlign w:val="center"/>
          </w:tcPr>
          <w:p w14:paraId="3564FB7E" w14:textId="6546EBBD" w:rsidR="00F723A4" w:rsidRPr="00D77C17" w:rsidRDefault="00F723A4" w:rsidP="00764B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oraimansukindar@iium.edu.my</w:t>
            </w:r>
          </w:p>
        </w:tc>
      </w:tr>
      <w:tr w:rsidR="00F723A4" w:rsidRPr="00816E54" w14:paraId="19B83DC1" w14:textId="514B071C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6698A226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08918292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14ACAB1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3D4ED639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4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147D0E18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lligent Mechatronics System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C9269D7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MS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7F31CA5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uhammad Mahbubur Rashid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049EC0FC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5E2B4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2835" w:type="dxa"/>
            <w:vAlign w:val="center"/>
          </w:tcPr>
          <w:p w14:paraId="0CAE6729" w14:textId="77777777" w:rsidR="00F723A4" w:rsidRPr="00D77C17" w:rsidRDefault="00F723A4" w:rsidP="00B703C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ahbub@iium.edu.my</w:t>
            </w:r>
          </w:p>
        </w:tc>
      </w:tr>
      <w:tr w:rsidR="00F723A4" w:rsidRPr="00816E54" w14:paraId="5D0B1A49" w14:textId="686507E8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4C25CEE2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617E8FAA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4F5A453F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551F6F9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9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32087DF9" w14:textId="77777777" w:rsidR="00F723A4" w:rsidRPr="00D77C17" w:rsidRDefault="00F723A4" w:rsidP="0021632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VLSI and MEMS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0AD580F1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VLSI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BC05BF7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Anis Nurashikin Nordi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5D94F85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07BA68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/6/2009</w:t>
            </w:r>
          </w:p>
        </w:tc>
        <w:tc>
          <w:tcPr>
            <w:tcW w:w="2835" w:type="dxa"/>
            <w:vAlign w:val="center"/>
          </w:tcPr>
          <w:p w14:paraId="3E870657" w14:textId="77777777" w:rsidR="00F723A4" w:rsidRPr="00D77C17" w:rsidRDefault="00F723A4" w:rsidP="008953F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nisnn@iium.edu.my</w:t>
            </w:r>
          </w:p>
        </w:tc>
      </w:tr>
      <w:tr w:rsidR="00F723A4" w:rsidRPr="00816E54" w14:paraId="5CF41427" w14:textId="57A7C9E2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0DFC44D4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21E9387B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0B289AC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2FC5B050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4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4E09AA81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dvanced Materials and Surface Engineering Research Unit 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63DEEE9A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MS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A747EAE" w14:textId="68A1FF06" w:rsidR="00F723A4" w:rsidRPr="00D77C17" w:rsidRDefault="00F723A4" w:rsidP="007855B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Norshahida Sarifuddi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622CD943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97C983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/8/2009</w:t>
            </w:r>
          </w:p>
        </w:tc>
        <w:tc>
          <w:tcPr>
            <w:tcW w:w="2835" w:type="dxa"/>
            <w:vAlign w:val="center"/>
          </w:tcPr>
          <w:p w14:paraId="731A8F30" w14:textId="75C65B8A" w:rsidR="00F723A4" w:rsidRPr="00D77C17" w:rsidRDefault="00F723A4" w:rsidP="007855B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orshahida@iium.edu.my</w:t>
            </w:r>
          </w:p>
        </w:tc>
      </w:tr>
      <w:tr w:rsidR="00F723A4" w:rsidRPr="00816E54" w14:paraId="76048242" w14:textId="15D97FAE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1AB615C7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566E4590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F6F901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55F76F9C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1081A8CA" w14:textId="77777777" w:rsidR="00F723A4" w:rsidRPr="00D77C17" w:rsidRDefault="00F723A4" w:rsidP="00B24F1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IUM Strategic Technologies and Engineering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5934FD30" w14:textId="77777777" w:rsidR="00F723A4" w:rsidRPr="00D77C17" w:rsidRDefault="00F723A4" w:rsidP="00B24F1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T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60E1EFEE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Ir. Dr. Ahmad Fadzil Ismail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56BE60F7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09AC5F6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7/2011</w:t>
            </w:r>
          </w:p>
        </w:tc>
        <w:tc>
          <w:tcPr>
            <w:tcW w:w="2835" w:type="dxa"/>
            <w:vAlign w:val="center"/>
          </w:tcPr>
          <w:p w14:paraId="2CA94D3A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f_ismail@iium.edu.my</w:t>
            </w:r>
          </w:p>
        </w:tc>
      </w:tr>
      <w:tr w:rsidR="00F723A4" w:rsidRPr="00816E54" w14:paraId="52C2FF88" w14:textId="35C6EF7F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2606162A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528D0A38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07CDF2B2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2E43CCE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9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08FD6FC6" w14:textId="77777777" w:rsidR="00F723A4" w:rsidRPr="00D77C17" w:rsidRDefault="00F723A4" w:rsidP="00A5736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utonomous Systems and Robotics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7DB5B69A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R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F2B2134" w14:textId="77777777" w:rsidR="00F723A4" w:rsidRPr="00D77C17" w:rsidRDefault="00F723A4" w:rsidP="00B15E3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Tanveer Saleh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4A5AEC4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2E7E1B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6/1/2014</w:t>
            </w:r>
          </w:p>
        </w:tc>
        <w:tc>
          <w:tcPr>
            <w:tcW w:w="2835" w:type="dxa"/>
            <w:vAlign w:val="center"/>
          </w:tcPr>
          <w:p w14:paraId="79A890AC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anveers@iium.edu.my</w:t>
            </w:r>
          </w:p>
        </w:tc>
      </w:tr>
      <w:tr w:rsidR="00F723A4" w:rsidRPr="00816E54" w14:paraId="5C4A55A3" w14:textId="1A478731" w:rsidTr="00D77C17">
        <w:trPr>
          <w:trHeight w:val="494"/>
        </w:trPr>
        <w:tc>
          <w:tcPr>
            <w:tcW w:w="426" w:type="dxa"/>
            <w:vMerge/>
            <w:shd w:val="clear" w:color="auto" w:fill="auto"/>
            <w:vAlign w:val="center"/>
          </w:tcPr>
          <w:p w14:paraId="1DD1F7B9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1B193C97" w14:textId="77777777" w:rsidR="00F723A4" w:rsidRPr="00816E54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236322A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642F4FC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06142298" w14:textId="77777777" w:rsidR="00F723A4" w:rsidRPr="00D77C17" w:rsidRDefault="00F723A4" w:rsidP="00F607F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io-Environmental  Engineering Research Centre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4D7FD58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ERC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C2F20EA" w14:textId="77777777" w:rsidR="00F723A4" w:rsidRPr="00D77C17" w:rsidRDefault="00F723A4" w:rsidP="002F396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Md. Zahangir Alam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70E836D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D4E550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11/2011</w:t>
            </w:r>
          </w:p>
        </w:tc>
        <w:tc>
          <w:tcPr>
            <w:tcW w:w="2835" w:type="dxa"/>
            <w:vAlign w:val="center"/>
          </w:tcPr>
          <w:p w14:paraId="3C6DD327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zahangir@iium.edu.my</w:t>
            </w:r>
          </w:p>
        </w:tc>
      </w:tr>
      <w:tr w:rsidR="00F723A4" w:rsidRPr="00816E54" w14:paraId="1449E840" w14:textId="1830ECCD" w:rsidTr="00D77C17">
        <w:trPr>
          <w:trHeight w:val="544"/>
        </w:trPr>
        <w:tc>
          <w:tcPr>
            <w:tcW w:w="426" w:type="dxa"/>
            <w:vMerge/>
            <w:shd w:val="clear" w:color="auto" w:fill="auto"/>
            <w:vAlign w:val="center"/>
          </w:tcPr>
          <w:p w14:paraId="2AC43039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437AC4A9" w14:textId="77777777" w:rsidR="00F723A4" w:rsidRPr="00816E54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7D76BF2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7E5519F9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0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21D2575A" w14:textId="77777777" w:rsidR="00F723A4" w:rsidRPr="00D77C17" w:rsidRDefault="00F723A4" w:rsidP="00F607F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IIUM Centre of Excellence for Electric Mobility 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D6DCEC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EM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18A22274" w14:textId="77777777" w:rsidR="00F723A4" w:rsidRPr="00D77C17" w:rsidRDefault="00F723A4" w:rsidP="002F396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ohammed Ataur Rahma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1F10692D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39F9D31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/03/2013</w:t>
            </w:r>
          </w:p>
        </w:tc>
        <w:tc>
          <w:tcPr>
            <w:tcW w:w="2835" w:type="dxa"/>
            <w:vAlign w:val="center"/>
          </w:tcPr>
          <w:p w14:paraId="2D5E4355" w14:textId="77777777" w:rsidR="00F723A4" w:rsidRPr="00D77C17" w:rsidRDefault="00802B05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8" w:history="1">
              <w:r w:rsidR="00F723A4" w:rsidRPr="00D77C17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arat@iium.edu.my</w:t>
              </w:r>
            </w:hyperlink>
          </w:p>
        </w:tc>
      </w:tr>
      <w:tr w:rsidR="00F723A4" w:rsidRPr="00816E54" w14:paraId="6AB4E6C8" w14:textId="1BBDCF9E" w:rsidTr="00D77C17">
        <w:trPr>
          <w:trHeight w:val="192"/>
        </w:trPr>
        <w:tc>
          <w:tcPr>
            <w:tcW w:w="426" w:type="dxa"/>
            <w:shd w:val="clear" w:color="auto" w:fill="A6A6A6"/>
            <w:vAlign w:val="center"/>
          </w:tcPr>
          <w:p w14:paraId="725FA6F4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shd w:val="clear" w:color="auto" w:fill="A6A6A6"/>
          </w:tcPr>
          <w:p w14:paraId="5A94D853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  <w:shd w:val="clear" w:color="auto" w:fill="A6A6A6"/>
          </w:tcPr>
          <w:p w14:paraId="1B3BC165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58" w:type="dxa"/>
            <w:shd w:val="clear" w:color="auto" w:fill="A6A6A6"/>
            <w:vAlign w:val="center"/>
          </w:tcPr>
          <w:p w14:paraId="5E76FFFA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7" w:type="dxa"/>
            <w:shd w:val="clear" w:color="auto" w:fill="A6A6A6"/>
            <w:vAlign w:val="center"/>
          </w:tcPr>
          <w:p w14:paraId="1647142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6A6A6"/>
            <w:vAlign w:val="center"/>
          </w:tcPr>
          <w:p w14:paraId="3FDDF3F0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A6A6A6"/>
            <w:vAlign w:val="center"/>
          </w:tcPr>
          <w:p w14:paraId="40E4261D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9" w:type="dxa"/>
            <w:shd w:val="clear" w:color="auto" w:fill="A6A6A6"/>
            <w:vAlign w:val="center"/>
          </w:tcPr>
          <w:p w14:paraId="0B96FDE8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6A6A6"/>
            <w:vAlign w:val="center"/>
          </w:tcPr>
          <w:p w14:paraId="3A9758D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A6A6A6"/>
          </w:tcPr>
          <w:p w14:paraId="5B3711DB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6C5EC1EC" w14:textId="3990DDC3" w:rsidTr="00D77C17">
        <w:trPr>
          <w:trHeight w:val="192"/>
        </w:trPr>
        <w:tc>
          <w:tcPr>
            <w:tcW w:w="426" w:type="dxa"/>
            <w:vMerge w:val="restart"/>
            <w:shd w:val="clear" w:color="auto" w:fill="auto"/>
            <w:vAlign w:val="center"/>
          </w:tcPr>
          <w:p w14:paraId="390679E6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2.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487F2DF8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KICT</w:t>
            </w:r>
          </w:p>
          <w:p w14:paraId="52134C86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(3)</w:t>
            </w:r>
          </w:p>
          <w:p w14:paraId="496B8AD1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DB96179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BDD27DE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3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3E4F1902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lligent Cyberspace Security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7B7F45C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S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5CA3E9C2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Mohamed Ridza Wahiddi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174BA00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B4608C0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8CA850A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ridza@iium..edu.my</w:t>
            </w:r>
          </w:p>
        </w:tc>
      </w:tr>
      <w:tr w:rsidR="00F723A4" w:rsidRPr="00816E54" w14:paraId="320D5A9F" w14:textId="3FC2E23D" w:rsidTr="00D77C17">
        <w:trPr>
          <w:trHeight w:val="492"/>
        </w:trPr>
        <w:tc>
          <w:tcPr>
            <w:tcW w:w="426" w:type="dxa"/>
            <w:vMerge/>
            <w:shd w:val="clear" w:color="auto" w:fill="auto"/>
            <w:vAlign w:val="center"/>
          </w:tcPr>
          <w:p w14:paraId="0A426D27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316232BB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1F41074D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1CC1E6DF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7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55C2C0F1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T Development &amp; e-Government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2B70C5C7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TDEG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2060302C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Abd. Rahman Ahla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2524C966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4F177D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1/12/2008</w:t>
            </w:r>
          </w:p>
        </w:tc>
        <w:tc>
          <w:tcPr>
            <w:tcW w:w="2835" w:type="dxa"/>
            <w:vAlign w:val="center"/>
          </w:tcPr>
          <w:p w14:paraId="6844CA2F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rahman@iium.edu.my</w:t>
            </w:r>
          </w:p>
        </w:tc>
      </w:tr>
      <w:tr w:rsidR="00F723A4" w:rsidRPr="00816E54" w14:paraId="35871E71" w14:textId="441A2F7E" w:rsidTr="00D77C17">
        <w:trPr>
          <w:trHeight w:val="492"/>
        </w:trPr>
        <w:tc>
          <w:tcPr>
            <w:tcW w:w="426" w:type="dxa"/>
            <w:vMerge/>
            <w:shd w:val="clear" w:color="auto" w:fill="auto"/>
            <w:vAlign w:val="center"/>
          </w:tcPr>
          <w:p w14:paraId="455A4EAB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3488C5D9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7E1AD37F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66309BC8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71D5302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emantic Body of Knowledge and Technology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AA63D77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BKT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690AF4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Roslina Othma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27A2429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6E078A3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5/2015</w:t>
            </w:r>
          </w:p>
        </w:tc>
        <w:tc>
          <w:tcPr>
            <w:tcW w:w="2835" w:type="dxa"/>
            <w:vAlign w:val="center"/>
          </w:tcPr>
          <w:p w14:paraId="3C80D563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oslina@iium.edu.my</w:t>
            </w:r>
          </w:p>
        </w:tc>
      </w:tr>
    </w:tbl>
    <w:p w14:paraId="1BA7A8F9" w14:textId="77777777" w:rsidR="000474A6" w:rsidRPr="00816E54" w:rsidRDefault="000474A6">
      <w:r w:rsidRPr="00816E54">
        <w:br w:type="page"/>
      </w:r>
    </w:p>
    <w:tbl>
      <w:tblPr>
        <w:tblW w:w="13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853"/>
        <w:gridCol w:w="426"/>
        <w:gridCol w:w="852"/>
        <w:gridCol w:w="2267"/>
        <w:gridCol w:w="1275"/>
        <w:gridCol w:w="1843"/>
        <w:gridCol w:w="1134"/>
        <w:gridCol w:w="1134"/>
        <w:gridCol w:w="3544"/>
      </w:tblGrid>
      <w:tr w:rsidR="00F723A4" w:rsidRPr="00816E54" w14:paraId="591F80F6" w14:textId="45AA267C" w:rsidTr="00D77C17">
        <w:trPr>
          <w:trHeight w:val="559"/>
        </w:trPr>
        <w:tc>
          <w:tcPr>
            <w:tcW w:w="564" w:type="dxa"/>
            <w:shd w:val="clear" w:color="auto" w:fill="0070C0"/>
            <w:vAlign w:val="center"/>
          </w:tcPr>
          <w:p w14:paraId="0A0A1CB8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lastRenderedPageBreak/>
              <w:t>NO.</w:t>
            </w:r>
          </w:p>
        </w:tc>
        <w:tc>
          <w:tcPr>
            <w:tcW w:w="853" w:type="dxa"/>
            <w:shd w:val="clear" w:color="auto" w:fill="0070C0"/>
            <w:vAlign w:val="center"/>
          </w:tcPr>
          <w:p w14:paraId="40FC8487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KULL.</w:t>
            </w:r>
          </w:p>
        </w:tc>
        <w:tc>
          <w:tcPr>
            <w:tcW w:w="426" w:type="dxa"/>
            <w:shd w:val="clear" w:color="auto" w:fill="0070C0"/>
          </w:tcPr>
          <w:p w14:paraId="32750609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0070C0"/>
            <w:vAlign w:val="center"/>
          </w:tcPr>
          <w:p w14:paraId="4E755CB0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CLUSTER ID</w:t>
            </w:r>
          </w:p>
        </w:tc>
        <w:tc>
          <w:tcPr>
            <w:tcW w:w="2267" w:type="dxa"/>
            <w:shd w:val="clear" w:color="auto" w:fill="0070C0"/>
            <w:vAlign w:val="center"/>
          </w:tcPr>
          <w:p w14:paraId="0771A87A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RESEARCH UNIT/CENTRE</w:t>
            </w:r>
          </w:p>
        </w:tc>
        <w:tc>
          <w:tcPr>
            <w:tcW w:w="1275" w:type="dxa"/>
            <w:shd w:val="clear" w:color="auto" w:fill="0070C0"/>
            <w:vAlign w:val="center"/>
          </w:tcPr>
          <w:p w14:paraId="2E59104F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ACCRONYM</w:t>
            </w:r>
          </w:p>
        </w:tc>
        <w:tc>
          <w:tcPr>
            <w:tcW w:w="1843" w:type="dxa"/>
            <w:shd w:val="clear" w:color="auto" w:fill="0070C0"/>
            <w:vAlign w:val="center"/>
          </w:tcPr>
          <w:p w14:paraId="29D3852F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COORDINATOR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32A937CA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NO. OF MEMBERS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20CE0073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DATE START</w:t>
            </w:r>
          </w:p>
        </w:tc>
        <w:tc>
          <w:tcPr>
            <w:tcW w:w="3544" w:type="dxa"/>
            <w:shd w:val="clear" w:color="auto" w:fill="0070C0"/>
          </w:tcPr>
          <w:p w14:paraId="19F3FADF" w14:textId="77777777" w:rsidR="00F723A4" w:rsidRPr="00D77C17" w:rsidRDefault="00F723A4" w:rsidP="00754AE5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FEBEE3D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E-MAIL</w:t>
            </w:r>
          </w:p>
        </w:tc>
      </w:tr>
      <w:tr w:rsidR="00F723A4" w:rsidRPr="00816E54" w14:paraId="7EC33F72" w14:textId="4CEC671B" w:rsidTr="00D77C17">
        <w:trPr>
          <w:trHeight w:val="287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28A33F4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.</w:t>
            </w:r>
          </w:p>
        </w:tc>
        <w:tc>
          <w:tcPr>
            <w:tcW w:w="853" w:type="dxa"/>
            <w:vMerge w:val="restart"/>
          </w:tcPr>
          <w:p w14:paraId="19C02FF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FCB2A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5F8D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C58FD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2B36F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E88D1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F7A037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E326E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IKOL</w:t>
            </w:r>
          </w:p>
          <w:p w14:paraId="235904E7" w14:textId="77777777" w:rsidR="00F723A4" w:rsidRPr="00D77C17" w:rsidRDefault="00F723A4" w:rsidP="005919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426" w:type="dxa"/>
          </w:tcPr>
          <w:p w14:paraId="291DCB3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70ABB4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9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71BF5DA5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perty Law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5786E7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3297E3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Sharifah Zubaidah Syed Abd. Kade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7F98BF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7BA54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</w:tc>
        <w:tc>
          <w:tcPr>
            <w:tcW w:w="3544" w:type="dxa"/>
            <w:vAlign w:val="center"/>
          </w:tcPr>
          <w:p w14:paraId="317F6144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harifahz@iium.edu.my</w:t>
            </w:r>
          </w:p>
        </w:tc>
      </w:tr>
      <w:tr w:rsidR="00F723A4" w:rsidRPr="00816E54" w14:paraId="19EA1931" w14:textId="3C053E6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365FF2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1AF9ABF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7747232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F1C9C1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79DAB47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lternative Dispute Resolution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6C072D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D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01CCB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Dr. Nurah Sabahiah Moham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016531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7E09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/12/2007</w:t>
            </w:r>
          </w:p>
        </w:tc>
        <w:tc>
          <w:tcPr>
            <w:tcW w:w="3544" w:type="dxa"/>
            <w:vAlign w:val="center"/>
          </w:tcPr>
          <w:p w14:paraId="0543ED0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abahiah@iium.edu.my</w:t>
            </w:r>
          </w:p>
        </w:tc>
      </w:tr>
      <w:tr w:rsidR="00F723A4" w:rsidRPr="00816E54" w14:paraId="6A6DCCC2" w14:textId="7628A69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44D51DE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EE8199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692B131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4894E8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2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12954DD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rnational Law and Maritime Affairs Research 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4D89DB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LM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27DA3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Abdul Ghafur Hamid@Khin Maung Sei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EC1EB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623F8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3544" w:type="dxa"/>
            <w:vAlign w:val="center"/>
          </w:tcPr>
          <w:p w14:paraId="412CB02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ghafur@iium.edu.my</w:t>
            </w:r>
          </w:p>
        </w:tc>
      </w:tr>
      <w:tr w:rsidR="00F723A4" w:rsidRPr="00816E54" w14:paraId="378CBEB2" w14:textId="711A661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1155287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AFE05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4E2A549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8FB142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8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341992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amily Law and Ethic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69C42D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FAME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3BDAA6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Azizah Mohama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3FA30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5F6EA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/2/2009</w:t>
            </w:r>
          </w:p>
        </w:tc>
        <w:tc>
          <w:tcPr>
            <w:tcW w:w="3544" w:type="dxa"/>
            <w:vAlign w:val="center"/>
          </w:tcPr>
          <w:p w14:paraId="5A24242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zizahmohd@iium.edu.my</w:t>
            </w:r>
          </w:p>
        </w:tc>
      </w:tr>
      <w:tr w:rsidR="00F723A4" w:rsidRPr="00816E54" w14:paraId="0DC39A86" w14:textId="57299ACE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D7C7F2B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1C27598F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CA37A9F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6A3FE08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3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C552B56" w14:textId="77777777" w:rsidR="00F723A4" w:rsidRPr="00D77C17" w:rsidRDefault="00F723A4" w:rsidP="000A15B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rporate, Financial Law &amp; Regulation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A6C3F15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SF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BCF55B" w14:textId="77777777" w:rsidR="00F723A4" w:rsidRPr="00D77C17" w:rsidRDefault="00F723A4" w:rsidP="000A15B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Aiman@Nariman Mohd. Sulai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1D46AD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2D318B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/8/2009</w:t>
            </w:r>
          </w:p>
        </w:tc>
        <w:tc>
          <w:tcPr>
            <w:tcW w:w="3544" w:type="dxa"/>
            <w:vAlign w:val="center"/>
          </w:tcPr>
          <w:p w14:paraId="1FFB7BA8" w14:textId="7ADD4230" w:rsidR="00F723A4" w:rsidRPr="00D77C17" w:rsidRDefault="00F723A4" w:rsidP="0036508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imann@iium.edu.my</w:t>
            </w:r>
          </w:p>
        </w:tc>
      </w:tr>
      <w:tr w:rsidR="00F723A4" w:rsidRPr="00816E54" w14:paraId="7A1B35B3" w14:textId="08016EFE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40BCCE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73C001D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814A6F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B55712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9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57E2937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nstitution, Administration, Good Governance, Integrity and Human Right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A406C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ANGGIH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490ACF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v-SE"/>
              </w:rPr>
            </w:pPr>
            <w:r w:rsidRPr="00D77C17">
              <w:rPr>
                <w:rFonts w:ascii="Arial" w:hAnsi="Arial" w:cs="Arial"/>
                <w:sz w:val="16"/>
                <w:szCs w:val="16"/>
                <w:lang w:val="sv-SE"/>
              </w:rPr>
              <w:t>Prof. Dr. Nik Ahmad Kamal Nik Mahmoo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4880D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8343F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10</w:t>
            </w:r>
          </w:p>
        </w:tc>
        <w:tc>
          <w:tcPr>
            <w:tcW w:w="3544" w:type="dxa"/>
            <w:vAlign w:val="center"/>
          </w:tcPr>
          <w:p w14:paraId="43D26937" w14:textId="42CA5646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ahmad@iium</w:t>
            </w:r>
            <w:r w:rsidR="00012A81">
              <w:rPr>
                <w:rFonts w:ascii="Arial" w:hAnsi="Arial" w:cs="Arial"/>
                <w:sz w:val="16"/>
                <w:szCs w:val="16"/>
              </w:rPr>
              <w:t>.</w:t>
            </w:r>
            <w:r w:rsidRPr="00D77C17">
              <w:rPr>
                <w:rFonts w:ascii="Arial" w:hAnsi="Arial" w:cs="Arial"/>
                <w:sz w:val="16"/>
                <w:szCs w:val="16"/>
              </w:rPr>
              <w:t>edu.my</w:t>
            </w:r>
          </w:p>
        </w:tc>
      </w:tr>
      <w:tr w:rsidR="00F723A4" w:rsidRPr="00816E54" w14:paraId="3F8C8F2E" w14:textId="6E019682" w:rsidTr="00D77C17">
        <w:trPr>
          <w:trHeight w:val="152"/>
        </w:trPr>
        <w:tc>
          <w:tcPr>
            <w:tcW w:w="564" w:type="dxa"/>
            <w:shd w:val="clear" w:color="auto" w:fill="A6A6A6"/>
            <w:vAlign w:val="center"/>
          </w:tcPr>
          <w:p w14:paraId="00E8024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/>
          </w:tcPr>
          <w:p w14:paraId="5FAB0C3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/>
          </w:tcPr>
          <w:p w14:paraId="4000985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/>
            <w:vAlign w:val="center"/>
          </w:tcPr>
          <w:p w14:paraId="71DFFD7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/>
            <w:vAlign w:val="center"/>
          </w:tcPr>
          <w:p w14:paraId="390AC3B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/>
            <w:vAlign w:val="center"/>
          </w:tcPr>
          <w:p w14:paraId="6D036AC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/>
            <w:vAlign w:val="center"/>
          </w:tcPr>
          <w:p w14:paraId="3724DEB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C81CF3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3AF6CFD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/>
          </w:tcPr>
          <w:p w14:paraId="2991203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197B7B05" w14:textId="39856C9C" w:rsidTr="00D77C17">
        <w:trPr>
          <w:trHeight w:val="287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0E5DA4F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.</w:t>
            </w:r>
          </w:p>
        </w:tc>
        <w:tc>
          <w:tcPr>
            <w:tcW w:w="853" w:type="dxa"/>
            <w:vMerge w:val="restart"/>
          </w:tcPr>
          <w:p w14:paraId="398E55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778FF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S</w:t>
            </w:r>
          </w:p>
          <w:p w14:paraId="19DA394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426" w:type="dxa"/>
          </w:tcPr>
          <w:p w14:paraId="63D4A7D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036F84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7DED51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unctional Food and Nutraceutical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AA0C5F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FN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4D777E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Zaima Azira Zainal Abidi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20F88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EBDBD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04</w:t>
            </w:r>
          </w:p>
        </w:tc>
        <w:tc>
          <w:tcPr>
            <w:tcW w:w="3544" w:type="dxa"/>
            <w:vAlign w:val="center"/>
          </w:tcPr>
          <w:p w14:paraId="635D9DC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zzaima@iium.edu.my</w:t>
            </w:r>
          </w:p>
        </w:tc>
      </w:tr>
      <w:tr w:rsidR="00F723A4" w:rsidRPr="00816E54" w14:paraId="25C28E2C" w14:textId="163DF2F2" w:rsidTr="00D77C17">
        <w:trPr>
          <w:trHeight w:val="505"/>
        </w:trPr>
        <w:tc>
          <w:tcPr>
            <w:tcW w:w="564" w:type="dxa"/>
            <w:vMerge/>
            <w:shd w:val="clear" w:color="auto" w:fill="auto"/>
            <w:vAlign w:val="center"/>
          </w:tcPr>
          <w:p w14:paraId="312B357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61AF47C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C62BCC6" w14:textId="77777777" w:rsidR="00F723A4" w:rsidRPr="00D77C17" w:rsidRDefault="00F723A4" w:rsidP="00B703C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2F0B2F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70ED964" w14:textId="3C129D12" w:rsidR="00F723A4" w:rsidRPr="00D77C17" w:rsidRDefault="00F723A4" w:rsidP="00CE4E1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Dynamical Systems and Their Applications </w:t>
            </w:r>
            <w:r w:rsidR="0036508D" w:rsidRPr="00D77C17">
              <w:rPr>
                <w:rFonts w:ascii="Arial" w:hAnsi="Arial" w:cs="Arial"/>
                <w:sz w:val="16"/>
                <w:szCs w:val="16"/>
              </w:rPr>
              <w:t>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FB6B07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DST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E9D791D" w14:textId="1ED28798" w:rsidR="00F723A4" w:rsidRPr="00D77C17" w:rsidRDefault="00CE4E1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Pah Chin He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3C0ED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1369D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544" w:type="dxa"/>
            <w:vAlign w:val="center"/>
          </w:tcPr>
          <w:p w14:paraId="0CD01501" w14:textId="71CCD680" w:rsidR="00F723A4" w:rsidRPr="00D77C17" w:rsidRDefault="00CE4E14" w:rsidP="002F3145">
            <w:pPr>
              <w:spacing w:after="0" w:line="240" w:lineRule="auto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ahchinhee@iium.edu.my</w:t>
            </w:r>
          </w:p>
        </w:tc>
      </w:tr>
      <w:tr w:rsidR="00F723A4" w:rsidRPr="00816E54" w14:paraId="5517F72C" w14:textId="0312D187" w:rsidTr="00D77C17">
        <w:trPr>
          <w:trHeight w:val="170"/>
        </w:trPr>
        <w:tc>
          <w:tcPr>
            <w:tcW w:w="564" w:type="dxa"/>
            <w:shd w:val="clear" w:color="auto" w:fill="A6A6A6"/>
            <w:vAlign w:val="center"/>
          </w:tcPr>
          <w:p w14:paraId="33D4FA6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/>
          </w:tcPr>
          <w:p w14:paraId="0C97727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/>
          </w:tcPr>
          <w:p w14:paraId="290F6E1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/>
            <w:vAlign w:val="center"/>
          </w:tcPr>
          <w:p w14:paraId="5000266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/>
            <w:vAlign w:val="center"/>
          </w:tcPr>
          <w:p w14:paraId="30CEFFE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/>
            <w:vAlign w:val="center"/>
          </w:tcPr>
          <w:p w14:paraId="103C5F1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/>
            <w:vAlign w:val="center"/>
          </w:tcPr>
          <w:p w14:paraId="7718E033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05E057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02050A6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/>
          </w:tcPr>
          <w:p w14:paraId="166C557A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708E0127" w14:textId="157E7A81" w:rsidTr="00D77C17">
        <w:trPr>
          <w:trHeight w:val="170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1372394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.</w:t>
            </w:r>
          </w:p>
        </w:tc>
        <w:tc>
          <w:tcPr>
            <w:tcW w:w="853" w:type="dxa"/>
            <w:vMerge w:val="restart"/>
            <w:shd w:val="clear" w:color="auto" w:fill="auto"/>
          </w:tcPr>
          <w:p w14:paraId="200B96D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A72F6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D1F56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BF735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B98A8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005464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IRKHS</w:t>
            </w:r>
          </w:p>
          <w:p w14:paraId="1565B95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426" w:type="dxa"/>
          </w:tcPr>
          <w:p w14:paraId="7A84AE4C" w14:textId="77777777" w:rsidR="00F723A4" w:rsidRPr="00D77C17" w:rsidRDefault="00F723A4" w:rsidP="00B703C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F1F9C6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1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AC12DD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Women for Progres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0091B1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WP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861878A" w14:textId="77777777" w:rsidR="00F723A4" w:rsidRPr="00D77C17" w:rsidRDefault="00F723A4" w:rsidP="00D73C2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Nor Faridah Abdul Manaf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99A3D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2EEF0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5/2/2004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94D2B97" w14:textId="79DDB933" w:rsidR="00F723A4" w:rsidRPr="00D77C17" w:rsidRDefault="00F723A4" w:rsidP="0026004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faridah@iium.edu.my</w:t>
            </w:r>
          </w:p>
        </w:tc>
      </w:tr>
      <w:tr w:rsidR="00F723A4" w:rsidRPr="00816E54" w14:paraId="0EB25547" w14:textId="7E26A778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12CF2DB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118AC8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AA0817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9400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7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AE4573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Electoral Studies Research Unit 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4F39B1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ES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091E30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ato’ Sri Dr. Syed Arabi Idi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C042D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CFFE5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/10/2004</w:t>
            </w:r>
          </w:p>
        </w:tc>
        <w:tc>
          <w:tcPr>
            <w:tcW w:w="3544" w:type="dxa"/>
            <w:vAlign w:val="center"/>
          </w:tcPr>
          <w:p w14:paraId="675DA5E6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arabidid@iium.edu.my</w:t>
            </w:r>
          </w:p>
        </w:tc>
      </w:tr>
      <w:tr w:rsidR="00F723A4" w:rsidRPr="00816E54" w14:paraId="0EFB7E46" w14:textId="3F6509F5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A7E4DC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A7A7BA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7E562A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607272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5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B7574E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Graduatenes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413BB0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G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3FB0363" w14:textId="3078D72D" w:rsidR="00F723A4" w:rsidRPr="00D77C17" w:rsidRDefault="00F723A4" w:rsidP="003602E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r w:rsidR="003602E1">
              <w:rPr>
                <w:rFonts w:ascii="Arial" w:hAnsi="Arial" w:cs="Arial"/>
                <w:sz w:val="16"/>
                <w:szCs w:val="16"/>
              </w:rPr>
              <w:t>Noor Azlan Mohd Noo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BDD2D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4F69B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1/10/2007</w:t>
            </w:r>
          </w:p>
        </w:tc>
        <w:tc>
          <w:tcPr>
            <w:tcW w:w="3544" w:type="dxa"/>
            <w:vAlign w:val="center"/>
          </w:tcPr>
          <w:p w14:paraId="51965303" w14:textId="0959C682" w:rsidR="00F723A4" w:rsidRPr="00D77C17" w:rsidRDefault="003602E1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orazlanmn</w:t>
            </w:r>
            <w:r w:rsidR="00F723A4" w:rsidRPr="00D77C17">
              <w:rPr>
                <w:rFonts w:ascii="Arial" w:hAnsi="Arial" w:cs="Arial"/>
                <w:sz w:val="16"/>
                <w:szCs w:val="16"/>
              </w:rPr>
              <w:t>@iium.edu.my</w:t>
            </w:r>
          </w:p>
        </w:tc>
      </w:tr>
      <w:tr w:rsidR="00F723A4" w:rsidRPr="00816E54" w14:paraId="1B1AB489" w14:textId="6E05DFF0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127F14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54605DA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0FF5AB3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EB6CEE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7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62D216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mputer Assisted Language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684FC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AL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CA5951" w14:textId="77777777" w:rsidR="00F723A4" w:rsidRPr="00D77C17" w:rsidRDefault="00F723A4" w:rsidP="00CA6DF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Haslina Hass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D15D3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F1797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/12/2007</w:t>
            </w:r>
          </w:p>
        </w:tc>
        <w:tc>
          <w:tcPr>
            <w:tcW w:w="3544" w:type="dxa"/>
            <w:vAlign w:val="center"/>
          </w:tcPr>
          <w:p w14:paraId="49CEBC4D" w14:textId="77777777" w:rsidR="00F723A4" w:rsidRPr="00D77C17" w:rsidRDefault="00F723A4" w:rsidP="004D129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haslina.h@iium.edu.my</w:t>
            </w:r>
          </w:p>
        </w:tc>
      </w:tr>
      <w:tr w:rsidR="00F723A4" w:rsidRPr="00816E54" w14:paraId="70CBA1CF" w14:textId="5816D3EF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A8CA81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119364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F44E77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16F87C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4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EB7EFA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ntemporary Fiqh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1727D4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F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03D6321" w14:textId="328DE1DD" w:rsidR="00F723A4" w:rsidRPr="00D77C17" w:rsidRDefault="003602E1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. Saidatolakma Mohd Yunus</w:t>
            </w:r>
            <w:r w:rsidR="00F723A4"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E109FA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CAED5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/3/2012</w:t>
            </w:r>
          </w:p>
        </w:tc>
        <w:tc>
          <w:tcPr>
            <w:tcW w:w="3544" w:type="dxa"/>
            <w:vAlign w:val="center"/>
          </w:tcPr>
          <w:p w14:paraId="7A0018FD" w14:textId="0DDA37C2" w:rsidR="00F723A4" w:rsidRPr="00D77C17" w:rsidRDefault="003602E1" w:rsidP="003602E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kmayunus</w:t>
            </w:r>
            <w:r w:rsidR="00F723A4" w:rsidRPr="00D77C17">
              <w:rPr>
                <w:rFonts w:ascii="Arial" w:hAnsi="Arial" w:cs="Arial"/>
                <w:sz w:val="16"/>
                <w:szCs w:val="16"/>
              </w:rPr>
              <w:t>@iium.edu.my</w:t>
            </w:r>
          </w:p>
        </w:tc>
      </w:tr>
      <w:tr w:rsidR="00F723A4" w:rsidRPr="00816E54" w14:paraId="48AA18C8" w14:textId="2A4C042F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4F0B84C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7F2770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7BCD171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5FCAFF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5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49F871D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lamization of Knowledge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B35669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OHK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AAE260C" w14:textId="77777777" w:rsidR="00F723A4" w:rsidRPr="00D77C17" w:rsidRDefault="00F723A4" w:rsidP="002F745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Akmal Khuzairy Rah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F656C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6AED0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2/3/2010</w:t>
            </w:r>
          </w:p>
        </w:tc>
        <w:tc>
          <w:tcPr>
            <w:tcW w:w="3544" w:type="dxa"/>
            <w:vAlign w:val="center"/>
          </w:tcPr>
          <w:p w14:paraId="4F13E0F6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kmalk@iium.edu.my </w:t>
            </w:r>
          </w:p>
        </w:tc>
      </w:tr>
      <w:tr w:rsidR="00F723A4" w:rsidRPr="00816E54" w14:paraId="5D5CB8AC" w14:textId="338EF595" w:rsidTr="00D77C17">
        <w:trPr>
          <w:trHeight w:val="169"/>
        </w:trPr>
        <w:tc>
          <w:tcPr>
            <w:tcW w:w="564" w:type="dxa"/>
            <w:shd w:val="clear" w:color="auto" w:fill="A6A6A6" w:themeFill="background1" w:themeFillShade="A6"/>
            <w:vAlign w:val="center"/>
          </w:tcPr>
          <w:p w14:paraId="40857B3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 w:themeFill="background1" w:themeFillShade="A6"/>
          </w:tcPr>
          <w:p w14:paraId="5BD4963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 w:themeFill="background1" w:themeFillShade="A6"/>
          </w:tcPr>
          <w:p w14:paraId="0592ABE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 w:themeFill="background1" w:themeFillShade="A6"/>
            <w:vAlign w:val="center"/>
          </w:tcPr>
          <w:p w14:paraId="66D93EB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 w:themeFill="background1" w:themeFillShade="A6"/>
            <w:vAlign w:val="center"/>
          </w:tcPr>
          <w:p w14:paraId="3747DA1B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 w:themeFill="background1" w:themeFillShade="A6"/>
            <w:vAlign w:val="center"/>
          </w:tcPr>
          <w:p w14:paraId="5A871FA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 w:themeFill="background1" w:themeFillShade="A6"/>
            <w:vAlign w:val="center"/>
          </w:tcPr>
          <w:p w14:paraId="0CD69F24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20A3EE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4C01E7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 w:themeFill="background1" w:themeFillShade="A6"/>
            <w:vAlign w:val="center"/>
          </w:tcPr>
          <w:p w14:paraId="001C6BB5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278FCECD" w14:textId="7CEF9DFE" w:rsidTr="00D77C17">
        <w:trPr>
          <w:trHeight w:val="256"/>
        </w:trPr>
        <w:tc>
          <w:tcPr>
            <w:tcW w:w="564" w:type="dxa"/>
            <w:shd w:val="clear" w:color="auto" w:fill="auto"/>
            <w:vAlign w:val="center"/>
          </w:tcPr>
          <w:p w14:paraId="492587F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.</w:t>
            </w:r>
          </w:p>
        </w:tc>
        <w:tc>
          <w:tcPr>
            <w:tcW w:w="853" w:type="dxa"/>
          </w:tcPr>
          <w:p w14:paraId="3FDEAD2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A6A75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ENMS</w:t>
            </w:r>
          </w:p>
          <w:p w14:paraId="006F529C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26" w:type="dxa"/>
          </w:tcPr>
          <w:p w14:paraId="49C0EA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8F1742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4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201522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rade, Regulation &amp; Policy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7B8C00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RP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AB0EE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Rokiah Alawi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6694D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690AC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04</w:t>
            </w:r>
          </w:p>
        </w:tc>
        <w:tc>
          <w:tcPr>
            <w:tcW w:w="3544" w:type="dxa"/>
            <w:vAlign w:val="center"/>
          </w:tcPr>
          <w:p w14:paraId="28CEFB6A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okiah@iium.edu.my</w:t>
            </w:r>
          </w:p>
        </w:tc>
      </w:tr>
      <w:tr w:rsidR="00F723A4" w:rsidRPr="00816E54" w14:paraId="435D3463" w14:textId="3184C12D" w:rsidTr="00D77C17">
        <w:trPr>
          <w:trHeight w:val="287"/>
        </w:trPr>
        <w:tc>
          <w:tcPr>
            <w:tcW w:w="564" w:type="dxa"/>
            <w:shd w:val="clear" w:color="auto" w:fill="auto"/>
            <w:vAlign w:val="center"/>
          </w:tcPr>
          <w:p w14:paraId="52FD5847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</w:tcPr>
          <w:p w14:paraId="5C307269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IE</w:t>
            </w:r>
          </w:p>
          <w:p w14:paraId="7D54256E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  <w:p w14:paraId="49A1FF16" w14:textId="15411876" w:rsidR="0036508D" w:rsidRPr="00D77C17" w:rsidRDefault="0036508D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66C3B9C5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DBA9F0B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8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7B745916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lamic Accounting and Accountability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98A9701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AA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CFDE81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Maliah Sulai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97A5E0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C33FE5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</w:tc>
        <w:tc>
          <w:tcPr>
            <w:tcW w:w="3544" w:type="dxa"/>
            <w:vAlign w:val="center"/>
          </w:tcPr>
          <w:p w14:paraId="4E76EC89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aliah@iium.edu.my</w:t>
            </w:r>
          </w:p>
        </w:tc>
      </w:tr>
    </w:tbl>
    <w:p w14:paraId="69AF9407" w14:textId="77777777" w:rsidR="00C73082" w:rsidRPr="00816E54" w:rsidRDefault="00C73082"/>
    <w:p w14:paraId="16C2FF3C" w14:textId="11F1771C" w:rsidR="000474A6" w:rsidRPr="00D77C17" w:rsidRDefault="00C73082">
      <w:r w:rsidRPr="00816E54">
        <w:br w:type="page"/>
      </w:r>
    </w:p>
    <w:tbl>
      <w:tblPr>
        <w:tblpPr w:leftFromText="180" w:rightFromText="180" w:vertAnchor="text" w:horzAnchor="margin" w:tblpY="337"/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704"/>
        <w:gridCol w:w="425"/>
        <w:gridCol w:w="993"/>
        <w:gridCol w:w="2693"/>
        <w:gridCol w:w="1276"/>
        <w:gridCol w:w="1984"/>
        <w:gridCol w:w="992"/>
        <w:gridCol w:w="1134"/>
        <w:gridCol w:w="3119"/>
      </w:tblGrid>
      <w:tr w:rsidR="00F723A4" w:rsidRPr="00816E54" w14:paraId="795A34FC" w14:textId="78D6EFFC" w:rsidTr="00F723A4">
        <w:trPr>
          <w:trHeight w:val="275"/>
        </w:trPr>
        <w:tc>
          <w:tcPr>
            <w:tcW w:w="567" w:type="dxa"/>
            <w:shd w:val="clear" w:color="auto" w:fill="0070C0"/>
            <w:vAlign w:val="center"/>
          </w:tcPr>
          <w:p w14:paraId="51C661F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lastRenderedPageBreak/>
              <w:t>NO.</w:t>
            </w:r>
          </w:p>
        </w:tc>
        <w:tc>
          <w:tcPr>
            <w:tcW w:w="704" w:type="dxa"/>
            <w:shd w:val="clear" w:color="auto" w:fill="0070C0"/>
            <w:vAlign w:val="center"/>
          </w:tcPr>
          <w:p w14:paraId="42A9DB6F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KULL.</w:t>
            </w:r>
          </w:p>
        </w:tc>
        <w:tc>
          <w:tcPr>
            <w:tcW w:w="425" w:type="dxa"/>
            <w:shd w:val="clear" w:color="auto" w:fill="0070C0"/>
          </w:tcPr>
          <w:p w14:paraId="095417D4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4"/>
                <w:szCs w:val="20"/>
              </w:rPr>
            </w:pPr>
          </w:p>
        </w:tc>
        <w:tc>
          <w:tcPr>
            <w:tcW w:w="993" w:type="dxa"/>
            <w:shd w:val="clear" w:color="auto" w:fill="0070C0"/>
            <w:vAlign w:val="center"/>
          </w:tcPr>
          <w:p w14:paraId="7A22E612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CLUSTER ID</w:t>
            </w:r>
          </w:p>
        </w:tc>
        <w:tc>
          <w:tcPr>
            <w:tcW w:w="2693" w:type="dxa"/>
            <w:shd w:val="clear" w:color="auto" w:fill="0070C0"/>
            <w:vAlign w:val="center"/>
          </w:tcPr>
          <w:p w14:paraId="27E13A60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RESEARCH UNIT/CENTRE</w:t>
            </w:r>
          </w:p>
        </w:tc>
        <w:tc>
          <w:tcPr>
            <w:tcW w:w="1276" w:type="dxa"/>
            <w:shd w:val="clear" w:color="auto" w:fill="0070C0"/>
            <w:vAlign w:val="center"/>
          </w:tcPr>
          <w:p w14:paraId="068935D7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ACCRONYM</w:t>
            </w:r>
          </w:p>
        </w:tc>
        <w:tc>
          <w:tcPr>
            <w:tcW w:w="1984" w:type="dxa"/>
            <w:shd w:val="clear" w:color="auto" w:fill="0070C0"/>
            <w:vAlign w:val="center"/>
          </w:tcPr>
          <w:p w14:paraId="58E33F16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COORDINATOR</w:t>
            </w:r>
          </w:p>
        </w:tc>
        <w:tc>
          <w:tcPr>
            <w:tcW w:w="992" w:type="dxa"/>
            <w:shd w:val="clear" w:color="auto" w:fill="0070C0"/>
            <w:vAlign w:val="center"/>
          </w:tcPr>
          <w:p w14:paraId="20F821D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NO. OF MEMBERS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6A37B9DB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DATE START</w:t>
            </w:r>
          </w:p>
        </w:tc>
        <w:tc>
          <w:tcPr>
            <w:tcW w:w="3119" w:type="dxa"/>
            <w:shd w:val="clear" w:color="auto" w:fill="0070C0"/>
          </w:tcPr>
          <w:p w14:paraId="76E1E497" w14:textId="77777777" w:rsidR="00F723A4" w:rsidRPr="00816E54" w:rsidRDefault="00F723A4" w:rsidP="00754AE5">
            <w:pPr>
              <w:spacing w:after="0" w:line="240" w:lineRule="auto"/>
              <w:rPr>
                <w:rFonts w:ascii="Arial" w:hAnsi="Arial" w:cs="Arial"/>
                <w:b/>
                <w:sz w:val="16"/>
                <w:szCs w:val="20"/>
              </w:rPr>
            </w:pPr>
          </w:p>
          <w:p w14:paraId="530B737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E-MAIL</w:t>
            </w:r>
          </w:p>
        </w:tc>
      </w:tr>
      <w:tr w:rsidR="00F723A4" w:rsidRPr="00D77C17" w14:paraId="62D00F99" w14:textId="65149D41" w:rsidTr="00F723A4">
        <w:trPr>
          <w:trHeight w:val="275"/>
        </w:trPr>
        <w:tc>
          <w:tcPr>
            <w:tcW w:w="567" w:type="dxa"/>
            <w:shd w:val="clear" w:color="auto" w:fill="auto"/>
            <w:vAlign w:val="center"/>
          </w:tcPr>
          <w:p w14:paraId="14AF98B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.</w:t>
            </w:r>
          </w:p>
        </w:tc>
        <w:tc>
          <w:tcPr>
            <w:tcW w:w="704" w:type="dxa"/>
            <w:vAlign w:val="center"/>
          </w:tcPr>
          <w:p w14:paraId="2F817C9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ED</w:t>
            </w:r>
          </w:p>
          <w:p w14:paraId="15949E58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25" w:type="dxa"/>
          </w:tcPr>
          <w:p w14:paraId="018B5D6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8A09A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4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CA2684C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esting and Assessment in Higher Education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881C3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ASH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AFB735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Ainol Madziah Zubairi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51459E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C8B64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10/2007</w:t>
            </w:r>
          </w:p>
        </w:tc>
        <w:tc>
          <w:tcPr>
            <w:tcW w:w="3119" w:type="dxa"/>
            <w:vAlign w:val="center"/>
          </w:tcPr>
          <w:p w14:paraId="570480DA" w14:textId="3F7E2EC7" w:rsidR="00F723A4" w:rsidRPr="00D77C17" w:rsidRDefault="00802B0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9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inol@iium.edu.my</w:t>
              </w:r>
            </w:hyperlink>
          </w:p>
        </w:tc>
      </w:tr>
      <w:tr w:rsidR="00F723A4" w:rsidRPr="00D77C17" w14:paraId="73E5B262" w14:textId="085ECB14" w:rsidTr="00F723A4">
        <w:trPr>
          <w:trHeight w:val="281"/>
        </w:trPr>
        <w:tc>
          <w:tcPr>
            <w:tcW w:w="567" w:type="dxa"/>
            <w:shd w:val="clear" w:color="auto" w:fill="A6A6A6"/>
            <w:vAlign w:val="center"/>
          </w:tcPr>
          <w:p w14:paraId="62F349B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/>
          </w:tcPr>
          <w:p w14:paraId="2A5F788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/>
          </w:tcPr>
          <w:p w14:paraId="2B9F895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/>
            <w:vAlign w:val="center"/>
          </w:tcPr>
          <w:p w14:paraId="2265A91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/>
            <w:vAlign w:val="center"/>
          </w:tcPr>
          <w:p w14:paraId="31141425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/>
            <w:vAlign w:val="center"/>
          </w:tcPr>
          <w:p w14:paraId="6A55ABE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/>
            <w:vAlign w:val="center"/>
          </w:tcPr>
          <w:p w14:paraId="73B09C4D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  <w:vAlign w:val="center"/>
          </w:tcPr>
          <w:p w14:paraId="5969189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2FE0C11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/>
          </w:tcPr>
          <w:p w14:paraId="5C5CEC64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FFBBA4B" w14:textId="4872ADBD" w:rsidTr="00F723A4">
        <w:trPr>
          <w:trHeight w:val="275"/>
        </w:trPr>
        <w:tc>
          <w:tcPr>
            <w:tcW w:w="567" w:type="dxa"/>
            <w:shd w:val="clear" w:color="auto" w:fill="auto"/>
            <w:vAlign w:val="center"/>
          </w:tcPr>
          <w:p w14:paraId="4DF955A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.</w:t>
            </w:r>
          </w:p>
        </w:tc>
        <w:tc>
          <w:tcPr>
            <w:tcW w:w="704" w:type="dxa"/>
          </w:tcPr>
          <w:p w14:paraId="7158EC9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M</w:t>
            </w:r>
          </w:p>
          <w:p w14:paraId="7B7A65A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  <w:p w14:paraId="2199B1A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03FFC67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1C2B48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5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593EF2A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Orthopaedics, Musculoskeletal and Bioethical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4AF57A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OMBE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1B80D47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Ahmad Hafiz Zulkifl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CE2535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A3A4F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/8/2012</w:t>
            </w:r>
          </w:p>
        </w:tc>
        <w:tc>
          <w:tcPr>
            <w:tcW w:w="3119" w:type="dxa"/>
            <w:vAlign w:val="center"/>
          </w:tcPr>
          <w:p w14:paraId="3DFD7845" w14:textId="14B4F991" w:rsidR="00F723A4" w:rsidRPr="00D77C17" w:rsidRDefault="00802B0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0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hafiz@iium.edu.my</w:t>
              </w:r>
            </w:hyperlink>
          </w:p>
        </w:tc>
      </w:tr>
      <w:tr w:rsidR="00B53861" w:rsidRPr="00D77C17" w14:paraId="77482F8E" w14:textId="77777777" w:rsidTr="00B53861">
        <w:trPr>
          <w:trHeight w:val="620"/>
        </w:trPr>
        <w:tc>
          <w:tcPr>
            <w:tcW w:w="567" w:type="dxa"/>
            <w:shd w:val="clear" w:color="auto" w:fill="auto"/>
            <w:vAlign w:val="center"/>
          </w:tcPr>
          <w:p w14:paraId="633E25DF" w14:textId="77777777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uto"/>
          </w:tcPr>
          <w:p w14:paraId="623FB8EC" w14:textId="65CE87B1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OM (2)</w:t>
            </w:r>
          </w:p>
        </w:tc>
        <w:tc>
          <w:tcPr>
            <w:tcW w:w="425" w:type="dxa"/>
            <w:shd w:val="clear" w:color="auto" w:fill="auto"/>
          </w:tcPr>
          <w:p w14:paraId="41A61891" w14:textId="3F387C60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C093C8F" w14:textId="38627AC1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U53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D1A5DFE" w14:textId="26D391D8" w:rsidR="00B53861" w:rsidRPr="00B53861" w:rsidRDefault="00B53861" w:rsidP="00B5386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B53861">
              <w:rPr>
                <w:rFonts w:ascii="Arial" w:hAnsi="Arial" w:cs="Arial"/>
                <w:sz w:val="16"/>
                <w:szCs w:val="16"/>
              </w:rPr>
              <w:t>Iium Health, Safety And Environment</w:t>
            </w:r>
          </w:p>
          <w:p w14:paraId="2964F12C" w14:textId="0DCC1BB4" w:rsidR="00B53861" w:rsidRPr="00D77C17" w:rsidRDefault="00B53861" w:rsidP="00B5386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B53861">
              <w:rPr>
                <w:rFonts w:ascii="Arial" w:hAnsi="Arial" w:cs="Arial"/>
                <w:sz w:val="16"/>
                <w:szCs w:val="16"/>
              </w:rPr>
              <w:t>Research Unit (Ihsen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84F9CE" w14:textId="0251288E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HSE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8701EFE" w14:textId="1AACD021" w:rsidR="00B53861" w:rsidRPr="00D77C17" w:rsidRDefault="00B53861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B53861">
              <w:rPr>
                <w:rFonts w:ascii="Arial" w:hAnsi="Arial" w:cs="Arial"/>
                <w:sz w:val="16"/>
                <w:szCs w:val="16"/>
              </w:rPr>
              <w:t>Assoc. Prof. Dr. Ailin Razali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61B0DD" w14:textId="5A3D26FF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CB1022" w14:textId="770DEF08" w:rsidR="00B53861" w:rsidRPr="00D77C17" w:rsidRDefault="00B53861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/4/2022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7F36E04F" w14:textId="3F0B8809" w:rsidR="00B53861" w:rsidRPr="00B53861" w:rsidRDefault="00B53861" w:rsidP="00B5386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Pr="001D6993">
                <w:rPr>
                  <w:rStyle w:val="Hyperlink"/>
                  <w:rFonts w:ascii="Arial" w:hAnsi="Arial" w:cs="Arial"/>
                  <w:sz w:val="16"/>
                  <w:shd w:val="clear" w:color="auto" w:fill="FFFFFF"/>
                </w:rPr>
                <w:t>ailin@iium.edu.my</w:t>
              </w:r>
            </w:hyperlink>
          </w:p>
        </w:tc>
      </w:tr>
      <w:tr w:rsidR="00F723A4" w:rsidRPr="00D77C17" w14:paraId="65C88711" w14:textId="32BF03ED" w:rsidTr="00F723A4">
        <w:trPr>
          <w:trHeight w:val="189"/>
        </w:trPr>
        <w:tc>
          <w:tcPr>
            <w:tcW w:w="567" w:type="dxa"/>
            <w:shd w:val="clear" w:color="auto" w:fill="A6A6A6"/>
            <w:vAlign w:val="center"/>
          </w:tcPr>
          <w:p w14:paraId="3726B72C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/>
          </w:tcPr>
          <w:p w14:paraId="634DEA5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/>
          </w:tcPr>
          <w:p w14:paraId="3F24509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/>
            <w:vAlign w:val="center"/>
          </w:tcPr>
          <w:p w14:paraId="6F349F2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/>
            <w:vAlign w:val="center"/>
          </w:tcPr>
          <w:p w14:paraId="50CA5D07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/>
            <w:vAlign w:val="center"/>
          </w:tcPr>
          <w:p w14:paraId="7E5FC8D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/>
            <w:vAlign w:val="center"/>
          </w:tcPr>
          <w:p w14:paraId="3BA9684E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  <w:vAlign w:val="center"/>
          </w:tcPr>
          <w:p w14:paraId="6D133DC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6367D3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/>
          </w:tcPr>
          <w:p w14:paraId="436DC918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8973A27" w14:textId="4142C992" w:rsidTr="00F723A4">
        <w:trPr>
          <w:trHeight w:val="534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58F27FD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9.</w:t>
            </w:r>
          </w:p>
        </w:tc>
        <w:tc>
          <w:tcPr>
            <w:tcW w:w="704" w:type="dxa"/>
            <w:vMerge w:val="restart"/>
            <w:shd w:val="clear" w:color="auto" w:fill="auto"/>
            <w:vAlign w:val="center"/>
          </w:tcPr>
          <w:p w14:paraId="6A1F9E8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N</w:t>
            </w:r>
          </w:p>
          <w:p w14:paraId="5A11235D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425" w:type="dxa"/>
          </w:tcPr>
          <w:p w14:paraId="5E8698D3" w14:textId="575962FE" w:rsidR="00F723A4" w:rsidRPr="00D77C17" w:rsidRDefault="00B53861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CA1C20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7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49D4530" w14:textId="3BDBAF41" w:rsidR="00F723A4" w:rsidRPr="00D77C17" w:rsidRDefault="00983D6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IUM Molecular and Cellular Biology Research Cluster (iMoleC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73F03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-MOLEC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D36D83" w14:textId="77777777" w:rsidR="00F723A4" w:rsidRPr="00D77C17" w:rsidRDefault="00F723A4" w:rsidP="007462B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uhammad Lokman Md. I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1CF410" w14:textId="3EF01FB5" w:rsidR="00F723A4" w:rsidRPr="00D77C17" w:rsidRDefault="00F723A4" w:rsidP="00983D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</w:t>
            </w:r>
            <w:r w:rsidR="00983D65" w:rsidRPr="00D77C1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CBC98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DFE1C7A" w14:textId="2D9329E4" w:rsidR="00F723A4" w:rsidRPr="00D77C17" w:rsidRDefault="00802B0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2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lokman@iium.edu.my</w:t>
              </w:r>
            </w:hyperlink>
          </w:p>
        </w:tc>
      </w:tr>
      <w:tr w:rsidR="00F723A4" w:rsidRPr="00D77C17" w14:paraId="0F154D7A" w14:textId="204B7747" w:rsidTr="00F723A4">
        <w:trPr>
          <w:trHeight w:val="534"/>
        </w:trPr>
        <w:tc>
          <w:tcPr>
            <w:tcW w:w="567" w:type="dxa"/>
            <w:vMerge/>
            <w:shd w:val="clear" w:color="auto" w:fill="auto"/>
            <w:vAlign w:val="center"/>
          </w:tcPr>
          <w:p w14:paraId="1C9ECF1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04" w:type="dxa"/>
            <w:vMerge/>
            <w:shd w:val="clear" w:color="auto" w:fill="auto"/>
            <w:vAlign w:val="center"/>
          </w:tcPr>
          <w:p w14:paraId="137BBF4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D652444" w14:textId="3B83A1D4" w:rsidR="00F723A4" w:rsidRPr="00D77C17" w:rsidRDefault="00B53861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3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C2CFDA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1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50BA4F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he Intensive Care Nursing and Outreach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AC3911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N&amp;OR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A1C32D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Salizar Mohamed Ludi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C9421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F8E3F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5/2015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D4E4763" w14:textId="710A8111" w:rsidR="00F723A4" w:rsidRPr="00D77C17" w:rsidRDefault="00802B0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3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  <w:shd w:val="clear" w:color="auto" w:fill="FFFFFF"/>
                </w:rPr>
                <w:t>msalizar@iium.edu.my</w:t>
              </w:r>
            </w:hyperlink>
          </w:p>
        </w:tc>
      </w:tr>
      <w:tr w:rsidR="00F723A4" w:rsidRPr="00D77C17" w14:paraId="2C315365" w14:textId="44A871F6" w:rsidTr="00F723A4">
        <w:trPr>
          <w:trHeight w:val="206"/>
        </w:trPr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3F49F0C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 w:themeFill="background1" w:themeFillShade="A6"/>
          </w:tcPr>
          <w:p w14:paraId="12A5CEC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 w:themeFill="background1" w:themeFillShade="A6"/>
          </w:tcPr>
          <w:p w14:paraId="7DFA06F2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  <w:vAlign w:val="center"/>
          </w:tcPr>
          <w:p w14:paraId="7BE978A2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 w:themeFill="background1" w:themeFillShade="A6"/>
            <w:vAlign w:val="center"/>
          </w:tcPr>
          <w:p w14:paraId="46C5CF78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  <w:vAlign w:val="center"/>
          </w:tcPr>
          <w:p w14:paraId="2DB508BC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151CDB7B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0F1CC69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5DFB5E9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 w:themeFill="background1" w:themeFillShade="A6"/>
            <w:vAlign w:val="center"/>
          </w:tcPr>
          <w:p w14:paraId="0F6837CC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1825299" w14:textId="71F5E029" w:rsidTr="00F723A4">
        <w:trPr>
          <w:trHeight w:val="275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B590BB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22D33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.</w:t>
            </w:r>
          </w:p>
        </w:tc>
        <w:tc>
          <w:tcPr>
            <w:tcW w:w="704" w:type="dxa"/>
            <w:vMerge w:val="restart"/>
          </w:tcPr>
          <w:p w14:paraId="2D0D516D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F98CC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9A816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AED</w:t>
            </w:r>
          </w:p>
          <w:p w14:paraId="44629DBD" w14:textId="77777777" w:rsidR="00F723A4" w:rsidRPr="00D77C17" w:rsidRDefault="00F723A4" w:rsidP="006B2B8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425" w:type="dxa"/>
          </w:tcPr>
          <w:p w14:paraId="164A2F48" w14:textId="2107B27E" w:rsidR="00F723A4" w:rsidRPr="00D77C17" w:rsidRDefault="00B53861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04ABE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5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943B973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AED Universal Design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2E46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UD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4AA89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Ar. Dato’ Sri Dr. Asiah Abdul Rahi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331CB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4FF50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9/2008</w:t>
            </w:r>
          </w:p>
        </w:tc>
        <w:tc>
          <w:tcPr>
            <w:tcW w:w="3119" w:type="dxa"/>
            <w:vAlign w:val="center"/>
          </w:tcPr>
          <w:p w14:paraId="7E76E028" w14:textId="7FDFD38E" w:rsidR="00F723A4" w:rsidRPr="00D77C17" w:rsidRDefault="00802B0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4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rasiah@iium.edu.my</w:t>
              </w:r>
            </w:hyperlink>
          </w:p>
        </w:tc>
      </w:tr>
      <w:tr w:rsidR="00F723A4" w:rsidRPr="00D77C17" w14:paraId="579BFAF7" w14:textId="01CAFAF7" w:rsidTr="00F723A4">
        <w:trPr>
          <w:trHeight w:val="483"/>
        </w:trPr>
        <w:tc>
          <w:tcPr>
            <w:tcW w:w="567" w:type="dxa"/>
            <w:vMerge/>
            <w:shd w:val="clear" w:color="auto" w:fill="auto"/>
            <w:vAlign w:val="center"/>
          </w:tcPr>
          <w:p w14:paraId="59324A8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vMerge/>
          </w:tcPr>
          <w:p w14:paraId="7960FB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894800D" w14:textId="124D3E7A" w:rsidR="00F723A4" w:rsidRPr="00D77C17" w:rsidRDefault="00F723A4" w:rsidP="00267A7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  <w:r w:rsidR="00B53861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401417A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8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F39952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egenerative Islamic Heritage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1AC21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IHR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95DC68" w14:textId="186FA11A" w:rsidR="00F723A4" w:rsidRPr="00D77C17" w:rsidRDefault="00F723A4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ato’ Ar. Abdul Razak Sapia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353DA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8AE82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119" w:type="dxa"/>
            <w:vAlign w:val="center"/>
          </w:tcPr>
          <w:p w14:paraId="0CF96B74" w14:textId="6EDC271B" w:rsidR="00F723A4" w:rsidRPr="00D77C17" w:rsidRDefault="00F723A4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razaks@iium.edu.my</w:t>
            </w:r>
          </w:p>
        </w:tc>
      </w:tr>
    </w:tbl>
    <w:p w14:paraId="15F7C01D" w14:textId="77777777" w:rsidR="000474A6" w:rsidRPr="00D77C17" w:rsidRDefault="000474A6">
      <w:pPr>
        <w:rPr>
          <w:rFonts w:ascii="Arial" w:hAnsi="Arial" w:cs="Arial"/>
          <w:sz w:val="16"/>
          <w:szCs w:val="16"/>
        </w:rPr>
      </w:pPr>
    </w:p>
    <w:p w14:paraId="5C91D12E" w14:textId="77777777" w:rsidR="000474A6" w:rsidRPr="00D77C17" w:rsidRDefault="000474A6">
      <w:pPr>
        <w:rPr>
          <w:rFonts w:ascii="Arial" w:hAnsi="Arial" w:cs="Arial"/>
          <w:sz w:val="16"/>
          <w:szCs w:val="16"/>
        </w:rPr>
      </w:pPr>
    </w:p>
    <w:p w14:paraId="6112B7D6" w14:textId="77777777" w:rsidR="000474A6" w:rsidRPr="002A67C6" w:rsidRDefault="000474A6">
      <w:pPr>
        <w:rPr>
          <w:sz w:val="18"/>
        </w:rPr>
      </w:pPr>
    </w:p>
    <w:p w14:paraId="26237CB0" w14:textId="77777777" w:rsidR="00736C1D" w:rsidRPr="002A67C6" w:rsidRDefault="00736C1D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6FAB1E9B" w14:textId="77777777" w:rsidR="000474A6" w:rsidRDefault="000474A6" w:rsidP="00736C1D">
      <w:pPr>
        <w:spacing w:after="0"/>
        <w:rPr>
          <w:rFonts w:ascii="Arial" w:hAnsi="Arial" w:cs="Arial"/>
          <w:b/>
          <w:sz w:val="16"/>
          <w:szCs w:val="20"/>
        </w:rPr>
      </w:pPr>
      <w:bookmarkStart w:id="0" w:name="_GoBack"/>
      <w:bookmarkEnd w:id="0"/>
    </w:p>
    <w:p w14:paraId="12C21054" w14:textId="77777777" w:rsidR="000474A6" w:rsidRPr="002A67C6" w:rsidRDefault="000474A6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27975238" w14:textId="5F4D3A38" w:rsidR="00E5283B" w:rsidRDefault="0026004A" w:rsidP="00736C1D">
      <w:pPr>
        <w:spacing w:after="0"/>
        <w:rPr>
          <w:rFonts w:ascii="Arial" w:hAnsi="Arial" w:cs="Arial"/>
          <w:b/>
          <w:sz w:val="16"/>
          <w:szCs w:val="20"/>
        </w:rPr>
      </w:pPr>
      <w:r w:rsidRPr="0026004A">
        <w:rPr>
          <w:rFonts w:ascii="Arial" w:hAnsi="Arial" w:cs="Arial"/>
          <w:b/>
          <w:i/>
          <w:sz w:val="16"/>
          <w:szCs w:val="20"/>
        </w:rPr>
        <w:t xml:space="preserve">Updated by: REU, </w:t>
      </w:r>
      <w:r w:rsidR="00B53861">
        <w:rPr>
          <w:rFonts w:ascii="Arial" w:hAnsi="Arial" w:cs="Arial"/>
          <w:b/>
          <w:i/>
          <w:sz w:val="16"/>
          <w:szCs w:val="20"/>
        </w:rPr>
        <w:t>1st</w:t>
      </w:r>
      <w:r w:rsidR="00267A71">
        <w:rPr>
          <w:rFonts w:ascii="Arial" w:hAnsi="Arial" w:cs="Arial"/>
          <w:b/>
          <w:i/>
          <w:sz w:val="16"/>
          <w:szCs w:val="20"/>
        </w:rPr>
        <w:t xml:space="preserve"> </w:t>
      </w:r>
      <w:r w:rsidR="003602E1">
        <w:rPr>
          <w:rFonts w:ascii="Arial" w:hAnsi="Arial" w:cs="Arial"/>
          <w:b/>
          <w:i/>
          <w:sz w:val="16"/>
          <w:szCs w:val="20"/>
        </w:rPr>
        <w:t>J</w:t>
      </w:r>
      <w:r w:rsidR="00B53861">
        <w:rPr>
          <w:rFonts w:ascii="Arial" w:hAnsi="Arial" w:cs="Arial"/>
          <w:b/>
          <w:i/>
          <w:sz w:val="16"/>
          <w:szCs w:val="20"/>
        </w:rPr>
        <w:t>un</w:t>
      </w:r>
      <w:r w:rsidR="003602E1">
        <w:rPr>
          <w:rFonts w:ascii="Arial" w:hAnsi="Arial" w:cs="Arial"/>
          <w:b/>
          <w:i/>
          <w:sz w:val="16"/>
          <w:szCs w:val="20"/>
        </w:rPr>
        <w:t>. 2022</w:t>
      </w:r>
    </w:p>
    <w:p w14:paraId="7339F440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115C2726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1756A5DD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7225C694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2E401DEB" w14:textId="77777777" w:rsidR="00924811" w:rsidRPr="002A67C6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6CC8877A" w14:textId="77777777" w:rsidR="0055429A" w:rsidRPr="00F607FA" w:rsidRDefault="0055429A" w:rsidP="00F607FA">
      <w:pPr>
        <w:pStyle w:val="NoSpacing"/>
        <w:jc w:val="right"/>
        <w:rPr>
          <w:rFonts w:ascii="Arial" w:hAnsi="Arial" w:cs="Arial"/>
          <w:i/>
          <w:sz w:val="16"/>
          <w:szCs w:val="16"/>
        </w:rPr>
      </w:pPr>
    </w:p>
    <w:sectPr w:rsidR="0055429A" w:rsidRPr="00F607FA" w:rsidSect="006D05AC">
      <w:headerReference w:type="default" r:id="rId15"/>
      <w:pgSz w:w="15840" w:h="12240" w:orient="landscape"/>
      <w:pgMar w:top="720" w:right="720" w:bottom="11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1C475B" w14:textId="77777777" w:rsidR="00802B05" w:rsidRDefault="00802B05" w:rsidP="003667B6">
      <w:pPr>
        <w:spacing w:after="0" w:line="240" w:lineRule="auto"/>
      </w:pPr>
      <w:r>
        <w:separator/>
      </w:r>
    </w:p>
  </w:endnote>
  <w:endnote w:type="continuationSeparator" w:id="0">
    <w:p w14:paraId="36E2C58A" w14:textId="77777777" w:rsidR="00802B05" w:rsidRDefault="00802B05" w:rsidP="00366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049BE" w14:textId="77777777" w:rsidR="00802B05" w:rsidRDefault="00802B05" w:rsidP="003667B6">
      <w:pPr>
        <w:spacing w:after="0" w:line="240" w:lineRule="auto"/>
      </w:pPr>
      <w:r>
        <w:separator/>
      </w:r>
    </w:p>
  </w:footnote>
  <w:footnote w:type="continuationSeparator" w:id="0">
    <w:p w14:paraId="62F7AA74" w14:textId="77777777" w:rsidR="00802B05" w:rsidRDefault="00802B05" w:rsidP="00366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6E173" w14:textId="22D98584" w:rsidR="00B703C1" w:rsidRDefault="00B703C1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 w:rsidRPr="00B15E37">
      <w:rPr>
        <w:rFonts w:ascii="Arial" w:hAnsi="Arial" w:cs="Arial"/>
        <w:sz w:val="18"/>
        <w:szCs w:val="18"/>
      </w:rPr>
      <w:t xml:space="preserve">As of </w:t>
    </w:r>
    <w:r w:rsidR="00B53861">
      <w:rPr>
        <w:rFonts w:ascii="Arial" w:hAnsi="Arial" w:cs="Arial"/>
        <w:sz w:val="18"/>
        <w:szCs w:val="18"/>
      </w:rPr>
      <w:t>Jun 1</w:t>
    </w:r>
    <w:r w:rsidR="003602E1">
      <w:rPr>
        <w:rFonts w:ascii="Arial" w:hAnsi="Arial" w:cs="Arial"/>
        <w:sz w:val="18"/>
        <w:szCs w:val="18"/>
      </w:rPr>
      <w:t xml:space="preserve">, </w:t>
    </w:r>
    <w:r w:rsidR="001852C1">
      <w:rPr>
        <w:rFonts w:ascii="Arial" w:hAnsi="Arial" w:cs="Arial"/>
        <w:sz w:val="18"/>
        <w:szCs w:val="18"/>
      </w:rPr>
      <w:t>202</w:t>
    </w:r>
    <w:r w:rsidR="003602E1">
      <w:rPr>
        <w:rFonts w:ascii="Arial" w:hAnsi="Arial" w:cs="Arial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EB026F"/>
    <w:multiLevelType w:val="hybridMultilevel"/>
    <w:tmpl w:val="A93E540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2tDSxMDcDUqbm5ko6SsGpxcWZ+XkgBca1AF/8IpssAAAA"/>
  </w:docVars>
  <w:rsids>
    <w:rsidRoot w:val="001F6878"/>
    <w:rsid w:val="00003677"/>
    <w:rsid w:val="00005758"/>
    <w:rsid w:val="00012A81"/>
    <w:rsid w:val="00026C0E"/>
    <w:rsid w:val="000352BD"/>
    <w:rsid w:val="00042C04"/>
    <w:rsid w:val="000474A6"/>
    <w:rsid w:val="0006640E"/>
    <w:rsid w:val="00072E2B"/>
    <w:rsid w:val="00096B81"/>
    <w:rsid w:val="000A15B9"/>
    <w:rsid w:val="000C3D74"/>
    <w:rsid w:val="000D0193"/>
    <w:rsid w:val="000F2E26"/>
    <w:rsid w:val="000F58A5"/>
    <w:rsid w:val="001074DC"/>
    <w:rsid w:val="00111C83"/>
    <w:rsid w:val="00114061"/>
    <w:rsid w:val="0013202A"/>
    <w:rsid w:val="001354B0"/>
    <w:rsid w:val="00137CD7"/>
    <w:rsid w:val="00147CE7"/>
    <w:rsid w:val="00156E4C"/>
    <w:rsid w:val="001629D2"/>
    <w:rsid w:val="0016742C"/>
    <w:rsid w:val="001843F7"/>
    <w:rsid w:val="001852C1"/>
    <w:rsid w:val="001927DE"/>
    <w:rsid w:val="001963E6"/>
    <w:rsid w:val="001B7295"/>
    <w:rsid w:val="001C00CF"/>
    <w:rsid w:val="001F6878"/>
    <w:rsid w:val="002052E3"/>
    <w:rsid w:val="00207433"/>
    <w:rsid w:val="00213CE2"/>
    <w:rsid w:val="002159B3"/>
    <w:rsid w:val="002160E9"/>
    <w:rsid w:val="00216324"/>
    <w:rsid w:val="0021719F"/>
    <w:rsid w:val="00220402"/>
    <w:rsid w:val="0023231F"/>
    <w:rsid w:val="002415F6"/>
    <w:rsid w:val="0026004A"/>
    <w:rsid w:val="00264E4F"/>
    <w:rsid w:val="00267A71"/>
    <w:rsid w:val="002742D2"/>
    <w:rsid w:val="0028344A"/>
    <w:rsid w:val="002A3768"/>
    <w:rsid w:val="002A54A6"/>
    <w:rsid w:val="002A67C6"/>
    <w:rsid w:val="002C2D0D"/>
    <w:rsid w:val="002E0299"/>
    <w:rsid w:val="002E5C23"/>
    <w:rsid w:val="002E7061"/>
    <w:rsid w:val="002F02CA"/>
    <w:rsid w:val="002F3145"/>
    <w:rsid w:val="002F3964"/>
    <w:rsid w:val="002F745F"/>
    <w:rsid w:val="00321242"/>
    <w:rsid w:val="003246E3"/>
    <w:rsid w:val="0033327C"/>
    <w:rsid w:val="003352A1"/>
    <w:rsid w:val="003375FB"/>
    <w:rsid w:val="00340B9F"/>
    <w:rsid w:val="00340CE0"/>
    <w:rsid w:val="003426E4"/>
    <w:rsid w:val="003433C3"/>
    <w:rsid w:val="003602E1"/>
    <w:rsid w:val="0036508D"/>
    <w:rsid w:val="003667B6"/>
    <w:rsid w:val="00374D9B"/>
    <w:rsid w:val="00375AC8"/>
    <w:rsid w:val="003762F2"/>
    <w:rsid w:val="003A4E69"/>
    <w:rsid w:val="003E56E7"/>
    <w:rsid w:val="003F064A"/>
    <w:rsid w:val="003F2370"/>
    <w:rsid w:val="00416223"/>
    <w:rsid w:val="00416978"/>
    <w:rsid w:val="00432E4B"/>
    <w:rsid w:val="00434FD3"/>
    <w:rsid w:val="004434C0"/>
    <w:rsid w:val="00444BD4"/>
    <w:rsid w:val="0046163C"/>
    <w:rsid w:val="00471F20"/>
    <w:rsid w:val="00475A2E"/>
    <w:rsid w:val="00486C2B"/>
    <w:rsid w:val="00493645"/>
    <w:rsid w:val="004B57A0"/>
    <w:rsid w:val="004D129C"/>
    <w:rsid w:val="004D337D"/>
    <w:rsid w:val="004D4256"/>
    <w:rsid w:val="004E12F3"/>
    <w:rsid w:val="004E25AF"/>
    <w:rsid w:val="004E4687"/>
    <w:rsid w:val="004E4AD0"/>
    <w:rsid w:val="004F0D7E"/>
    <w:rsid w:val="005007EB"/>
    <w:rsid w:val="00502836"/>
    <w:rsid w:val="00514546"/>
    <w:rsid w:val="00530360"/>
    <w:rsid w:val="00531A88"/>
    <w:rsid w:val="0055429A"/>
    <w:rsid w:val="005630DD"/>
    <w:rsid w:val="00574547"/>
    <w:rsid w:val="005900F5"/>
    <w:rsid w:val="005919DD"/>
    <w:rsid w:val="005A211C"/>
    <w:rsid w:val="005A6F12"/>
    <w:rsid w:val="005B54D2"/>
    <w:rsid w:val="005E457B"/>
    <w:rsid w:val="005F59EE"/>
    <w:rsid w:val="00620BF0"/>
    <w:rsid w:val="00624F68"/>
    <w:rsid w:val="006848A2"/>
    <w:rsid w:val="00693144"/>
    <w:rsid w:val="0069333C"/>
    <w:rsid w:val="006A44FE"/>
    <w:rsid w:val="006B2B8B"/>
    <w:rsid w:val="006B36E5"/>
    <w:rsid w:val="006B5BFC"/>
    <w:rsid w:val="006C0A8F"/>
    <w:rsid w:val="006C6055"/>
    <w:rsid w:val="006C6FC0"/>
    <w:rsid w:val="006D05AC"/>
    <w:rsid w:val="006D5A3E"/>
    <w:rsid w:val="006F1727"/>
    <w:rsid w:val="00702D32"/>
    <w:rsid w:val="00711C03"/>
    <w:rsid w:val="00720F80"/>
    <w:rsid w:val="007308AD"/>
    <w:rsid w:val="00734DE7"/>
    <w:rsid w:val="0073631B"/>
    <w:rsid w:val="00736C1D"/>
    <w:rsid w:val="007462BF"/>
    <w:rsid w:val="00754AE5"/>
    <w:rsid w:val="00757A9F"/>
    <w:rsid w:val="00761F8E"/>
    <w:rsid w:val="00764B8A"/>
    <w:rsid w:val="00767378"/>
    <w:rsid w:val="0077630E"/>
    <w:rsid w:val="007855B7"/>
    <w:rsid w:val="00790AE1"/>
    <w:rsid w:val="007924D6"/>
    <w:rsid w:val="007A23E3"/>
    <w:rsid w:val="007A2466"/>
    <w:rsid w:val="007A76FD"/>
    <w:rsid w:val="007B0E82"/>
    <w:rsid w:val="007C0306"/>
    <w:rsid w:val="007D053B"/>
    <w:rsid w:val="007D2DE2"/>
    <w:rsid w:val="007D32BA"/>
    <w:rsid w:val="007F25F3"/>
    <w:rsid w:val="00802B05"/>
    <w:rsid w:val="008058CC"/>
    <w:rsid w:val="00816E54"/>
    <w:rsid w:val="00817B23"/>
    <w:rsid w:val="00827506"/>
    <w:rsid w:val="00847F78"/>
    <w:rsid w:val="00877706"/>
    <w:rsid w:val="00877D92"/>
    <w:rsid w:val="00882508"/>
    <w:rsid w:val="0089178C"/>
    <w:rsid w:val="008953FC"/>
    <w:rsid w:val="00895AE6"/>
    <w:rsid w:val="008B3870"/>
    <w:rsid w:val="008C5889"/>
    <w:rsid w:val="008C614C"/>
    <w:rsid w:val="008D3385"/>
    <w:rsid w:val="008E670A"/>
    <w:rsid w:val="00902C3F"/>
    <w:rsid w:val="0090374F"/>
    <w:rsid w:val="00911D90"/>
    <w:rsid w:val="00913746"/>
    <w:rsid w:val="00924811"/>
    <w:rsid w:val="00937C27"/>
    <w:rsid w:val="00955365"/>
    <w:rsid w:val="0096266C"/>
    <w:rsid w:val="009672D1"/>
    <w:rsid w:val="0097013B"/>
    <w:rsid w:val="00970823"/>
    <w:rsid w:val="00977065"/>
    <w:rsid w:val="009809A3"/>
    <w:rsid w:val="00983D65"/>
    <w:rsid w:val="009854FB"/>
    <w:rsid w:val="0099226D"/>
    <w:rsid w:val="009A1B7A"/>
    <w:rsid w:val="009C2432"/>
    <w:rsid w:val="009D715E"/>
    <w:rsid w:val="009F2E89"/>
    <w:rsid w:val="009F6587"/>
    <w:rsid w:val="00A01E4A"/>
    <w:rsid w:val="00A0496C"/>
    <w:rsid w:val="00A05D05"/>
    <w:rsid w:val="00A10020"/>
    <w:rsid w:val="00A24ADC"/>
    <w:rsid w:val="00A26C67"/>
    <w:rsid w:val="00A306FC"/>
    <w:rsid w:val="00A37E0F"/>
    <w:rsid w:val="00A5736E"/>
    <w:rsid w:val="00A73215"/>
    <w:rsid w:val="00A77B5E"/>
    <w:rsid w:val="00AA191A"/>
    <w:rsid w:val="00AB4696"/>
    <w:rsid w:val="00AD4E32"/>
    <w:rsid w:val="00B1005A"/>
    <w:rsid w:val="00B10AFF"/>
    <w:rsid w:val="00B11417"/>
    <w:rsid w:val="00B15E37"/>
    <w:rsid w:val="00B172C5"/>
    <w:rsid w:val="00B24F11"/>
    <w:rsid w:val="00B308F2"/>
    <w:rsid w:val="00B427E0"/>
    <w:rsid w:val="00B450F4"/>
    <w:rsid w:val="00B53861"/>
    <w:rsid w:val="00B703C1"/>
    <w:rsid w:val="00B73CEC"/>
    <w:rsid w:val="00B74ABF"/>
    <w:rsid w:val="00B7530F"/>
    <w:rsid w:val="00BA05E1"/>
    <w:rsid w:val="00BB6A79"/>
    <w:rsid w:val="00BC2EA7"/>
    <w:rsid w:val="00BC54AD"/>
    <w:rsid w:val="00BD6FAA"/>
    <w:rsid w:val="00BE2399"/>
    <w:rsid w:val="00BE5595"/>
    <w:rsid w:val="00BE7816"/>
    <w:rsid w:val="00BF1F9C"/>
    <w:rsid w:val="00C041E4"/>
    <w:rsid w:val="00C11ED9"/>
    <w:rsid w:val="00C2442F"/>
    <w:rsid w:val="00C2788F"/>
    <w:rsid w:val="00C33298"/>
    <w:rsid w:val="00C34B48"/>
    <w:rsid w:val="00C50CB8"/>
    <w:rsid w:val="00C63341"/>
    <w:rsid w:val="00C66C32"/>
    <w:rsid w:val="00C73082"/>
    <w:rsid w:val="00C87198"/>
    <w:rsid w:val="00C93A21"/>
    <w:rsid w:val="00CA6629"/>
    <w:rsid w:val="00CA6DFB"/>
    <w:rsid w:val="00CB2DD7"/>
    <w:rsid w:val="00CB464A"/>
    <w:rsid w:val="00CC1E2F"/>
    <w:rsid w:val="00CD0D9F"/>
    <w:rsid w:val="00CE4E14"/>
    <w:rsid w:val="00CF18AC"/>
    <w:rsid w:val="00D2359D"/>
    <w:rsid w:val="00D35A68"/>
    <w:rsid w:val="00D41782"/>
    <w:rsid w:val="00D50DE4"/>
    <w:rsid w:val="00D51A6A"/>
    <w:rsid w:val="00D54937"/>
    <w:rsid w:val="00D54D1F"/>
    <w:rsid w:val="00D60334"/>
    <w:rsid w:val="00D70E1A"/>
    <w:rsid w:val="00D70E6F"/>
    <w:rsid w:val="00D73556"/>
    <w:rsid w:val="00D73C21"/>
    <w:rsid w:val="00D77C17"/>
    <w:rsid w:val="00D85BFC"/>
    <w:rsid w:val="00D938C2"/>
    <w:rsid w:val="00DD766D"/>
    <w:rsid w:val="00E06238"/>
    <w:rsid w:val="00E37B89"/>
    <w:rsid w:val="00E47F79"/>
    <w:rsid w:val="00E5283B"/>
    <w:rsid w:val="00E53EDA"/>
    <w:rsid w:val="00E54BD6"/>
    <w:rsid w:val="00E613BE"/>
    <w:rsid w:val="00E7124B"/>
    <w:rsid w:val="00E9706B"/>
    <w:rsid w:val="00EA295F"/>
    <w:rsid w:val="00EC60EF"/>
    <w:rsid w:val="00EE1735"/>
    <w:rsid w:val="00EE2603"/>
    <w:rsid w:val="00F11C00"/>
    <w:rsid w:val="00F268E8"/>
    <w:rsid w:val="00F2732B"/>
    <w:rsid w:val="00F27F7F"/>
    <w:rsid w:val="00F515DA"/>
    <w:rsid w:val="00F53E2A"/>
    <w:rsid w:val="00F607FA"/>
    <w:rsid w:val="00F723A4"/>
    <w:rsid w:val="00F75654"/>
    <w:rsid w:val="00F80093"/>
    <w:rsid w:val="00F90067"/>
    <w:rsid w:val="00FA0754"/>
    <w:rsid w:val="00FA1A64"/>
    <w:rsid w:val="00FD5FD8"/>
    <w:rsid w:val="00FE73F3"/>
    <w:rsid w:val="00FF2419"/>
    <w:rsid w:val="00FF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74167"/>
  <w15:docId w15:val="{134EBB4A-17F5-4BE5-8782-8EB2A2BAF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48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68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243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AC8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5AC8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306F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6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7B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66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7B6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AE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6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t@iium.edu.my" TargetMode="External"/><Relationship Id="rId13" Type="http://schemas.openxmlformats.org/officeDocument/2006/relationships/hyperlink" Target="mailto:msalizar@iium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okman@iium.edu.m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ilin@iium.edu.my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ahafiz@iiu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inol@iium.edu.my" TargetMode="External"/><Relationship Id="rId14" Type="http://schemas.openxmlformats.org/officeDocument/2006/relationships/hyperlink" Target="mailto:arasiah@iiu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00276-DE13-4B9E-8FD7-9122CA2E8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um</Company>
  <LinksUpToDate>false</LinksUpToDate>
  <CharactersWithSpaces>5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rul</dc:creator>
  <cp:lastModifiedBy>SITI NUR NAZEHA BT SAIFFUDDIN ZUHRI</cp:lastModifiedBy>
  <cp:revision>2</cp:revision>
  <cp:lastPrinted>2019-04-18T01:39:00Z</cp:lastPrinted>
  <dcterms:created xsi:type="dcterms:W3CDTF">2022-06-01T01:46:00Z</dcterms:created>
  <dcterms:modified xsi:type="dcterms:W3CDTF">2022-06-01T01:46:00Z</dcterms:modified>
</cp:coreProperties>
</file>